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D4078E" w14:textId="77777777" w:rsidR="00A56138" w:rsidRDefault="00A56138" w:rsidP="00DC0560">
      <w:pPr>
        <w:pStyle w:val="Rubrik1"/>
        <w:jc w:val="center"/>
        <w:rPr>
          <w:lang w:val="en-US"/>
        </w:rPr>
      </w:pPr>
    </w:p>
    <w:p w14:paraId="03C76317" w14:textId="77777777" w:rsidR="00A56138" w:rsidRDefault="00A56138" w:rsidP="00DC0560">
      <w:pPr>
        <w:pStyle w:val="Rubrik1"/>
        <w:jc w:val="center"/>
        <w:rPr>
          <w:lang w:val="en-US"/>
        </w:rPr>
      </w:pPr>
    </w:p>
    <w:p w14:paraId="4886104D" w14:textId="4512F82B" w:rsidR="00022668" w:rsidRDefault="003C7F81" w:rsidP="00DC0560">
      <w:pPr>
        <w:pStyle w:val="Rubrik1"/>
        <w:jc w:val="center"/>
        <w:rPr>
          <w:lang w:val="en-US"/>
        </w:rPr>
      </w:pPr>
      <w:r>
        <w:rPr>
          <w:lang w:val="en-US"/>
        </w:rPr>
        <w:t xml:space="preserve">Team </w:t>
      </w:r>
      <w:r w:rsidR="00A6665F">
        <w:rPr>
          <w:lang w:val="en-US"/>
        </w:rPr>
        <w:t>Project</w:t>
      </w:r>
      <w:r w:rsidR="00DC0560">
        <w:rPr>
          <w:lang w:val="en-US"/>
        </w:rPr>
        <w:t xml:space="preserve">: </w:t>
      </w:r>
      <w:r w:rsidR="00A6665F">
        <w:rPr>
          <w:lang w:val="en-US"/>
        </w:rPr>
        <w:t>Circus restaurant</w:t>
      </w:r>
    </w:p>
    <w:p w14:paraId="03918681" w14:textId="10DC6F7D" w:rsidR="00CE6144" w:rsidRDefault="00A6665F" w:rsidP="00DC0560">
      <w:pPr>
        <w:rPr>
          <w:noProof/>
          <w:lang w:val="en-US"/>
        </w:rPr>
      </w:pPr>
      <w:r>
        <w:rPr>
          <w:lang w:val="en-US"/>
        </w:rPr>
        <w:t xml:space="preserve">We are now going to make a </w:t>
      </w:r>
      <w:r w:rsidR="0059314D">
        <w:rPr>
          <w:lang w:val="en-US"/>
        </w:rPr>
        <w:t>real-world</w:t>
      </w:r>
      <w:r>
        <w:rPr>
          <w:lang w:val="en-US"/>
        </w:rPr>
        <w:t xml:space="preserve"> project. We will take everything we have learned and put into practice.</w:t>
      </w:r>
      <w:r w:rsidR="00CE6144" w:rsidRPr="00CE6144">
        <w:rPr>
          <w:noProof/>
          <w:lang w:val="en-US"/>
        </w:rPr>
        <w:t xml:space="preserve"> </w:t>
      </w:r>
    </w:p>
    <w:p w14:paraId="0738872F" w14:textId="7D397561" w:rsidR="00DC0560" w:rsidRDefault="00282AA2" w:rsidP="00282AA2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B4753DB" wp14:editId="2A68E103">
            <wp:extent cx="2343150" cy="162503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4774" cy="1633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4409B9" w14:textId="3DFA8435" w:rsidR="00A6665F" w:rsidRPr="00875FF0" w:rsidRDefault="00A6665F" w:rsidP="00DC0560">
      <w:pPr>
        <w:rPr>
          <w:b/>
          <w:bCs/>
          <w:color w:val="833C0B" w:themeColor="accent2" w:themeShade="80"/>
          <w:sz w:val="40"/>
          <w:szCs w:val="40"/>
          <w:lang w:val="en-US"/>
        </w:rPr>
      </w:pPr>
      <w:r w:rsidRPr="00875FF0">
        <w:rPr>
          <w:b/>
          <w:bCs/>
          <w:color w:val="833C0B" w:themeColor="accent2" w:themeShade="80"/>
          <w:sz w:val="40"/>
          <w:szCs w:val="40"/>
          <w:lang w:val="en-US"/>
        </w:rPr>
        <w:t>Background:</w:t>
      </w:r>
    </w:p>
    <w:p w14:paraId="026182D5" w14:textId="1DCFEBC3" w:rsidR="00A6665F" w:rsidRDefault="00A6665F" w:rsidP="00DC0560">
      <w:pPr>
        <w:rPr>
          <w:lang w:val="en-US"/>
        </w:rPr>
      </w:pPr>
      <w:r>
        <w:rPr>
          <w:lang w:val="en-US"/>
        </w:rPr>
        <w:t xml:space="preserve">You have a customer opening a new restaurant in the middle of Stockholm city. He has a new concept in </w:t>
      </w:r>
      <w:r w:rsidR="00E43DA6">
        <w:rPr>
          <w:lang w:val="en-US"/>
        </w:rPr>
        <w:t>mind...</w:t>
      </w:r>
    </w:p>
    <w:p w14:paraId="304317A8" w14:textId="797C7E61" w:rsidR="00A6665F" w:rsidRDefault="00A6665F" w:rsidP="00DC0560">
      <w:pPr>
        <w:rPr>
          <w:lang w:val="en-US"/>
        </w:rPr>
      </w:pPr>
      <w:r w:rsidRPr="00F56440">
        <w:rPr>
          <w:color w:val="FF0000"/>
          <w:lang w:val="en-US"/>
        </w:rPr>
        <w:t xml:space="preserve">He wants people to eat and watch a </w:t>
      </w:r>
      <w:r w:rsidR="00F72F9D" w:rsidRPr="00F56440">
        <w:rPr>
          <w:color w:val="FF0000"/>
          <w:lang w:val="en-US"/>
        </w:rPr>
        <w:t xml:space="preserve">circus </w:t>
      </w:r>
      <w:r w:rsidRPr="00F56440">
        <w:rPr>
          <w:color w:val="FF0000"/>
          <w:lang w:val="en-US"/>
        </w:rPr>
        <w:t xml:space="preserve">show every Friday or Saturday. </w:t>
      </w:r>
      <w:r w:rsidR="00F72F9D">
        <w:rPr>
          <w:lang w:val="en-US"/>
        </w:rPr>
        <w:t xml:space="preserve">The restaurant owner is going to get a famous circus person to the restaurant in every </w:t>
      </w:r>
      <w:r w:rsidR="005E36A3">
        <w:rPr>
          <w:lang w:val="en-US"/>
        </w:rPr>
        <w:t>show every week</w:t>
      </w:r>
      <w:r w:rsidR="00F72F9D">
        <w:rPr>
          <w:lang w:val="en-US"/>
        </w:rPr>
        <w:t>.</w:t>
      </w:r>
    </w:p>
    <w:p w14:paraId="5E4E60DC" w14:textId="37FD5EF4" w:rsidR="00F72F9D" w:rsidRPr="00875FF0" w:rsidRDefault="00F72F9D" w:rsidP="00DC0560">
      <w:pPr>
        <w:rPr>
          <w:b/>
          <w:bCs/>
          <w:color w:val="833C0B" w:themeColor="accent2" w:themeShade="80"/>
          <w:sz w:val="40"/>
          <w:szCs w:val="40"/>
          <w:lang w:val="en-US"/>
        </w:rPr>
      </w:pPr>
      <w:r w:rsidRPr="00875FF0">
        <w:rPr>
          <w:b/>
          <w:bCs/>
          <w:color w:val="833C0B" w:themeColor="accent2" w:themeShade="80"/>
          <w:sz w:val="40"/>
          <w:szCs w:val="40"/>
          <w:lang w:val="en-US"/>
        </w:rPr>
        <w:t>Requirements</w:t>
      </w:r>
      <w:r w:rsidR="005A2EDB">
        <w:rPr>
          <w:b/>
          <w:bCs/>
          <w:color w:val="833C0B" w:themeColor="accent2" w:themeShade="80"/>
          <w:sz w:val="40"/>
          <w:szCs w:val="40"/>
          <w:lang w:val="en-US"/>
        </w:rPr>
        <w:t xml:space="preserve"> (max 250p)</w:t>
      </w:r>
      <w:r w:rsidRPr="00875FF0">
        <w:rPr>
          <w:b/>
          <w:bCs/>
          <w:color w:val="833C0B" w:themeColor="accent2" w:themeShade="80"/>
          <w:sz w:val="40"/>
          <w:szCs w:val="40"/>
          <w:lang w:val="en-US"/>
        </w:rPr>
        <w:t>:</w:t>
      </w:r>
    </w:p>
    <w:p w14:paraId="281ACB73" w14:textId="3C240D9A" w:rsidR="00A6665F" w:rsidRDefault="00EE1DBB" w:rsidP="00DC0560">
      <w:pPr>
        <w:rPr>
          <w:lang w:val="en-US"/>
        </w:rPr>
      </w:pPr>
      <w:r>
        <w:rPr>
          <w:lang w:val="en-US"/>
        </w:rPr>
        <w:t>The customer</w:t>
      </w:r>
      <w:r w:rsidR="00A6665F">
        <w:rPr>
          <w:lang w:val="en-US"/>
        </w:rPr>
        <w:t xml:space="preserve"> wants your help building a website for his new Circus restaurant.</w:t>
      </w:r>
    </w:p>
    <w:p w14:paraId="10706D7B" w14:textId="0C90CF28" w:rsidR="00A6665F" w:rsidRPr="00E31867" w:rsidRDefault="00A6665F" w:rsidP="00F72F9D">
      <w:pPr>
        <w:pStyle w:val="Liststycke"/>
        <w:numPr>
          <w:ilvl w:val="0"/>
          <w:numId w:val="13"/>
        </w:numPr>
        <w:rPr>
          <w:b/>
          <w:bCs/>
          <w:lang w:val="en-US"/>
        </w:rPr>
      </w:pPr>
      <w:r w:rsidRPr="00A6665F">
        <w:rPr>
          <w:lang w:val="en-US"/>
        </w:rPr>
        <w:t xml:space="preserve">The website should contain an </w:t>
      </w:r>
      <w:r w:rsidRPr="006369AA">
        <w:rPr>
          <w:color w:val="FF0000"/>
          <w:lang w:val="en-US"/>
        </w:rPr>
        <w:t xml:space="preserve">order system for customers </w:t>
      </w:r>
      <w:r w:rsidRPr="00A6665F">
        <w:rPr>
          <w:lang w:val="en-US"/>
        </w:rPr>
        <w:t>to order food when they are in the restaurant.</w:t>
      </w:r>
      <w:r w:rsidR="00F72F9D">
        <w:rPr>
          <w:lang w:val="en-US"/>
        </w:rPr>
        <w:t xml:space="preserve"> </w:t>
      </w:r>
      <w:r w:rsidRPr="00F72F9D">
        <w:rPr>
          <w:lang w:val="en-US"/>
        </w:rPr>
        <w:t xml:space="preserve">Every table would </w:t>
      </w:r>
      <w:r w:rsidRPr="006369AA">
        <w:rPr>
          <w:color w:val="FF0000"/>
          <w:lang w:val="en-US"/>
        </w:rPr>
        <w:t>have a tablet in each table</w:t>
      </w:r>
      <w:r w:rsidRPr="00F72F9D">
        <w:rPr>
          <w:lang w:val="en-US"/>
        </w:rPr>
        <w:t xml:space="preserve">. </w:t>
      </w:r>
      <w:r w:rsidR="00F72F9D">
        <w:rPr>
          <w:lang w:val="en-US"/>
        </w:rPr>
        <w:t xml:space="preserve">As a customer you should be able </w:t>
      </w:r>
      <w:r w:rsidR="00F72F9D" w:rsidRPr="006369AA">
        <w:rPr>
          <w:color w:val="FF0000"/>
          <w:lang w:val="en-US"/>
        </w:rPr>
        <w:t>to see the menu, order and choose ingredients.</w:t>
      </w:r>
      <w:r w:rsidR="00E31867">
        <w:rPr>
          <w:lang w:val="en-US"/>
        </w:rPr>
        <w:t xml:space="preserve"> </w:t>
      </w:r>
      <w:r w:rsidR="00E31867" w:rsidRPr="00E31867">
        <w:rPr>
          <w:b/>
          <w:bCs/>
          <w:color w:val="833C0B" w:themeColor="accent2" w:themeShade="80"/>
          <w:lang w:val="en-US"/>
        </w:rPr>
        <w:t>(100p)</w:t>
      </w:r>
    </w:p>
    <w:p w14:paraId="3E4CF70C" w14:textId="66706AF8" w:rsidR="00A6665F" w:rsidRPr="00E31867" w:rsidRDefault="00A6665F" w:rsidP="00A6665F">
      <w:pPr>
        <w:pStyle w:val="Liststycke"/>
        <w:numPr>
          <w:ilvl w:val="0"/>
          <w:numId w:val="13"/>
        </w:numPr>
        <w:rPr>
          <w:b/>
          <w:bCs/>
          <w:lang w:val="en-US"/>
        </w:rPr>
      </w:pPr>
      <w:r w:rsidRPr="00A6665F">
        <w:rPr>
          <w:lang w:val="en-US"/>
        </w:rPr>
        <w:t xml:space="preserve">The website should also contain </w:t>
      </w:r>
      <w:r>
        <w:rPr>
          <w:lang w:val="en-US"/>
        </w:rPr>
        <w:t xml:space="preserve">a </w:t>
      </w:r>
      <w:r w:rsidRPr="006369AA">
        <w:rPr>
          <w:color w:val="FF0000"/>
          <w:lang w:val="en-US"/>
        </w:rPr>
        <w:t xml:space="preserve">booking system for </w:t>
      </w:r>
      <w:r>
        <w:rPr>
          <w:lang w:val="en-US"/>
        </w:rPr>
        <w:t>the circus show every Friday or Saturday</w:t>
      </w:r>
      <w:r w:rsidR="00E31867">
        <w:rPr>
          <w:lang w:val="en-US"/>
        </w:rPr>
        <w:t xml:space="preserve"> </w:t>
      </w:r>
      <w:r w:rsidR="00E31867" w:rsidRPr="00E31867">
        <w:rPr>
          <w:b/>
          <w:bCs/>
          <w:color w:val="833C0B" w:themeColor="accent2" w:themeShade="80"/>
          <w:lang w:val="en-US"/>
        </w:rPr>
        <w:t>(50p)</w:t>
      </w:r>
    </w:p>
    <w:p w14:paraId="72208C5A" w14:textId="294B95D7" w:rsidR="00A6665F" w:rsidRPr="007F665C" w:rsidRDefault="00A6665F" w:rsidP="00A6665F">
      <w:pPr>
        <w:pStyle w:val="Liststycke"/>
        <w:numPr>
          <w:ilvl w:val="0"/>
          <w:numId w:val="13"/>
        </w:numPr>
        <w:rPr>
          <w:color w:val="FF0000"/>
          <w:lang w:val="en-US"/>
        </w:rPr>
      </w:pPr>
      <w:r>
        <w:rPr>
          <w:lang w:val="en-US"/>
        </w:rPr>
        <w:t>The website should contai</w:t>
      </w:r>
      <w:r w:rsidR="006369AA">
        <w:rPr>
          <w:lang w:val="en-US"/>
        </w:rPr>
        <w:t>n</w:t>
      </w:r>
      <w:r>
        <w:rPr>
          <w:lang w:val="en-US"/>
        </w:rPr>
        <w:t xml:space="preserve"> </w:t>
      </w:r>
      <w:r w:rsidRPr="007F665C">
        <w:rPr>
          <w:color w:val="FF0000"/>
          <w:lang w:val="en-US"/>
        </w:rPr>
        <w:t xml:space="preserve">information about the restaurant like </w:t>
      </w:r>
      <w:r w:rsidR="00F72F9D" w:rsidRPr="007F665C">
        <w:rPr>
          <w:color w:val="FF0000"/>
          <w:lang w:val="en-US"/>
        </w:rPr>
        <w:t>e.g.</w:t>
      </w:r>
      <w:r w:rsidRPr="007F665C">
        <w:rPr>
          <w:color w:val="FF0000"/>
          <w:lang w:val="en-US"/>
        </w:rPr>
        <w:t xml:space="preserve"> phone number</w:t>
      </w:r>
      <w:r w:rsidR="00E43DA6" w:rsidRPr="007F665C">
        <w:rPr>
          <w:color w:val="FF0000"/>
          <w:lang w:val="en-US"/>
        </w:rPr>
        <w:t xml:space="preserve">, address, </w:t>
      </w:r>
      <w:r w:rsidRPr="007F665C">
        <w:rPr>
          <w:color w:val="FF0000"/>
          <w:lang w:val="en-US"/>
        </w:rPr>
        <w:t xml:space="preserve">map and </w:t>
      </w:r>
      <w:r w:rsidR="00E43DA6" w:rsidRPr="007F665C">
        <w:rPr>
          <w:color w:val="FF0000"/>
          <w:lang w:val="en-US"/>
        </w:rPr>
        <w:t>contact...</w:t>
      </w:r>
      <w:r w:rsidR="00E31867" w:rsidRPr="007F665C">
        <w:rPr>
          <w:color w:val="FF0000"/>
          <w:lang w:val="en-US"/>
        </w:rPr>
        <w:t xml:space="preserve"> </w:t>
      </w:r>
      <w:r w:rsidR="00E31867" w:rsidRPr="007F665C">
        <w:rPr>
          <w:b/>
          <w:bCs/>
          <w:color w:val="FF0000"/>
          <w:lang w:val="en-US"/>
        </w:rPr>
        <w:t>(50p)</w:t>
      </w:r>
    </w:p>
    <w:p w14:paraId="3F4E46DC" w14:textId="71D437F7" w:rsidR="00F72F9D" w:rsidRPr="00E31867" w:rsidRDefault="00F72F9D" w:rsidP="00F72F9D">
      <w:pPr>
        <w:pStyle w:val="Liststycke"/>
        <w:numPr>
          <w:ilvl w:val="0"/>
          <w:numId w:val="13"/>
        </w:numPr>
        <w:rPr>
          <w:b/>
          <w:bCs/>
          <w:lang w:val="en-US"/>
        </w:rPr>
      </w:pPr>
      <w:r>
        <w:rPr>
          <w:lang w:val="en-US"/>
        </w:rPr>
        <w:t xml:space="preserve">The landing page/home page should contain </w:t>
      </w:r>
      <w:r w:rsidRPr="007F665C">
        <w:rPr>
          <w:color w:val="FF0000"/>
          <w:lang w:val="en-US"/>
        </w:rPr>
        <w:t>an ad for the shows to come</w:t>
      </w:r>
      <w:r w:rsidR="007F665C">
        <w:rPr>
          <w:color w:val="FF0000"/>
          <w:lang w:val="en-US"/>
        </w:rPr>
        <w:t xml:space="preserve"> </w:t>
      </w:r>
      <w:r w:rsidR="007F665C" w:rsidRPr="007F665C">
        <w:rPr>
          <w:b/>
          <w:bCs/>
          <w:color w:val="002060"/>
          <w:lang w:val="en-US"/>
        </w:rPr>
        <w:t>(Upcoming shows)</w:t>
      </w:r>
      <w:r w:rsidRPr="007F665C">
        <w:rPr>
          <w:b/>
          <w:bCs/>
          <w:color w:val="002060"/>
          <w:lang w:val="en-US"/>
        </w:rPr>
        <w:t>.</w:t>
      </w:r>
      <w:r w:rsidRPr="007F665C">
        <w:rPr>
          <w:color w:val="002060"/>
          <w:lang w:val="en-US"/>
        </w:rPr>
        <w:t xml:space="preserve"> </w:t>
      </w:r>
      <w:r>
        <w:rPr>
          <w:lang w:val="en-US"/>
        </w:rPr>
        <w:t>A user should be able to click on the ads and go directly to the e.g</w:t>
      </w:r>
      <w:r w:rsidRPr="007F665C">
        <w:rPr>
          <w:color w:val="FF0000"/>
          <w:lang w:val="en-US"/>
        </w:rPr>
        <w:t>. booking system.</w:t>
      </w:r>
      <w:r w:rsidR="00E31867" w:rsidRPr="007F665C">
        <w:rPr>
          <w:color w:val="FF0000"/>
          <w:lang w:val="en-US"/>
        </w:rPr>
        <w:t xml:space="preserve"> </w:t>
      </w:r>
      <w:r w:rsidR="00E31867" w:rsidRPr="00E31867">
        <w:rPr>
          <w:b/>
          <w:bCs/>
          <w:color w:val="833C0B" w:themeColor="accent2" w:themeShade="80"/>
          <w:lang w:val="en-US"/>
        </w:rPr>
        <w:t>(50p)</w:t>
      </w:r>
    </w:p>
    <w:p w14:paraId="6C4A2F41" w14:textId="0CC95CCC" w:rsidR="0059314D" w:rsidRDefault="0059314D" w:rsidP="0059314D">
      <w:pPr>
        <w:rPr>
          <w:b/>
          <w:bCs/>
          <w:color w:val="833C0B" w:themeColor="accent2" w:themeShade="80"/>
          <w:sz w:val="40"/>
          <w:szCs w:val="40"/>
          <w:lang w:val="en-US"/>
        </w:rPr>
      </w:pPr>
      <w:r>
        <w:rPr>
          <w:b/>
          <w:bCs/>
          <w:color w:val="833C0B" w:themeColor="accent2" w:themeShade="80"/>
          <w:sz w:val="40"/>
          <w:szCs w:val="40"/>
          <w:lang w:val="en-US"/>
        </w:rPr>
        <w:t>Documentation</w:t>
      </w:r>
      <w:r w:rsidR="005A2EDB">
        <w:rPr>
          <w:b/>
          <w:bCs/>
          <w:color w:val="833C0B" w:themeColor="accent2" w:themeShade="80"/>
          <w:sz w:val="40"/>
          <w:szCs w:val="40"/>
          <w:lang w:val="en-US"/>
        </w:rPr>
        <w:t xml:space="preserve"> (100p)</w:t>
      </w:r>
      <w:r>
        <w:rPr>
          <w:b/>
          <w:bCs/>
          <w:color w:val="833C0B" w:themeColor="accent2" w:themeShade="80"/>
          <w:sz w:val="40"/>
          <w:szCs w:val="40"/>
          <w:lang w:val="en-US"/>
        </w:rPr>
        <w:t>:</w:t>
      </w:r>
    </w:p>
    <w:p w14:paraId="7C546011" w14:textId="77777777" w:rsidR="0059314D" w:rsidRDefault="0059314D" w:rsidP="0059314D">
      <w:pPr>
        <w:rPr>
          <w:lang w:val="en-US"/>
        </w:rPr>
      </w:pPr>
      <w:r>
        <w:rPr>
          <w:lang w:val="en-US"/>
        </w:rPr>
        <w:t>The customer needs a documentation on the whole project. From start to end.</w:t>
      </w:r>
    </w:p>
    <w:p w14:paraId="7757D226" w14:textId="77777777" w:rsidR="0059314D" w:rsidRDefault="0059314D" w:rsidP="0059314D">
      <w:pPr>
        <w:rPr>
          <w:lang w:val="en-US"/>
        </w:rPr>
      </w:pPr>
      <w:r>
        <w:rPr>
          <w:lang w:val="en-US"/>
        </w:rPr>
        <w:t xml:space="preserve">He wants to know how you did it and why. </w:t>
      </w:r>
      <w:proofErr w:type="gramStart"/>
      <w:r>
        <w:rPr>
          <w:lang w:val="en-US"/>
        </w:rPr>
        <w:t>So</w:t>
      </w:r>
      <w:proofErr w:type="gramEnd"/>
      <w:r>
        <w:rPr>
          <w:lang w:val="en-US"/>
        </w:rPr>
        <w:t xml:space="preserve"> make sure you write the documentation along with the project.</w:t>
      </w:r>
    </w:p>
    <w:p w14:paraId="4620CFA6" w14:textId="317C0B7D" w:rsidR="0059314D" w:rsidRDefault="0059314D" w:rsidP="0059314D">
      <w:pPr>
        <w:rPr>
          <w:lang w:val="en-US"/>
        </w:rPr>
      </w:pPr>
      <w:r>
        <w:rPr>
          <w:lang w:val="en-US"/>
        </w:rPr>
        <w:t xml:space="preserve">If you e.g. tried something and failed? Then you </w:t>
      </w:r>
      <w:proofErr w:type="gramStart"/>
      <w:r>
        <w:rPr>
          <w:lang w:val="en-US"/>
        </w:rPr>
        <w:t>have to</w:t>
      </w:r>
      <w:proofErr w:type="gramEnd"/>
      <w:r>
        <w:rPr>
          <w:lang w:val="en-US"/>
        </w:rPr>
        <w:t xml:space="preserve"> explain what happened and so on… </w:t>
      </w:r>
    </w:p>
    <w:p w14:paraId="7ED181D0" w14:textId="3290184D" w:rsidR="005C2395" w:rsidRDefault="005C2395" w:rsidP="0059314D">
      <w:pPr>
        <w:rPr>
          <w:lang w:val="en-US"/>
        </w:rPr>
      </w:pPr>
      <w:r>
        <w:rPr>
          <w:lang w:val="en-US"/>
        </w:rPr>
        <w:t>You basically need to write everything you do. What tools did use</w:t>
      </w:r>
      <w:r w:rsidR="00E6431C">
        <w:rPr>
          <w:lang w:val="en-US"/>
        </w:rPr>
        <w:t>?</w:t>
      </w:r>
      <w:r>
        <w:rPr>
          <w:lang w:val="en-US"/>
        </w:rPr>
        <w:t xml:space="preserve"> </w:t>
      </w:r>
      <w:r w:rsidR="00E6431C">
        <w:rPr>
          <w:lang w:val="en-US"/>
        </w:rPr>
        <w:t>W</w:t>
      </w:r>
      <w:r>
        <w:rPr>
          <w:lang w:val="en-US"/>
        </w:rPr>
        <w:t>hat programming language.</w:t>
      </w:r>
      <w:r w:rsidR="00E6431C">
        <w:rPr>
          <w:lang w:val="en-US"/>
        </w:rPr>
        <w:t xml:space="preserve"> And you also need to explain the “why’s”. </w:t>
      </w:r>
      <w:r>
        <w:rPr>
          <w:lang w:val="en-US"/>
        </w:rPr>
        <w:t xml:space="preserve"> </w:t>
      </w:r>
    </w:p>
    <w:p w14:paraId="6F555F0F" w14:textId="7690F10A" w:rsidR="005C2395" w:rsidRPr="0059314D" w:rsidRDefault="005C2395" w:rsidP="0059314D">
      <w:pPr>
        <w:rPr>
          <w:lang w:val="en-US"/>
        </w:rPr>
      </w:pPr>
    </w:p>
    <w:p w14:paraId="7A57A9CC" w14:textId="488AE314" w:rsidR="0059314D" w:rsidRPr="0059314D" w:rsidRDefault="0059314D" w:rsidP="0059314D">
      <w:pPr>
        <w:rPr>
          <w:lang w:val="en-US"/>
        </w:rPr>
      </w:pPr>
    </w:p>
    <w:p w14:paraId="47AEA029" w14:textId="77777777" w:rsidR="001C6233" w:rsidRDefault="001C6233" w:rsidP="00F72F9D">
      <w:pPr>
        <w:rPr>
          <w:b/>
          <w:bCs/>
          <w:color w:val="833C0B" w:themeColor="accent2" w:themeShade="80"/>
          <w:sz w:val="40"/>
          <w:szCs w:val="40"/>
          <w:lang w:val="en-US"/>
        </w:rPr>
      </w:pPr>
    </w:p>
    <w:p w14:paraId="24B4FE1B" w14:textId="71985E0F" w:rsidR="00F72F9D" w:rsidRPr="00F72F9D" w:rsidRDefault="00F72F9D" w:rsidP="00F72F9D">
      <w:pPr>
        <w:rPr>
          <w:b/>
          <w:bCs/>
          <w:sz w:val="40"/>
          <w:szCs w:val="40"/>
          <w:lang w:val="en-US"/>
        </w:rPr>
      </w:pPr>
      <w:r w:rsidRPr="00875FF0">
        <w:rPr>
          <w:b/>
          <w:bCs/>
          <w:color w:val="833C0B" w:themeColor="accent2" w:themeShade="80"/>
          <w:sz w:val="40"/>
          <w:szCs w:val="40"/>
          <w:lang w:val="en-US"/>
        </w:rPr>
        <w:t>SCRUM</w:t>
      </w:r>
      <w:r w:rsidR="005A2EDB">
        <w:rPr>
          <w:b/>
          <w:bCs/>
          <w:color w:val="833C0B" w:themeColor="accent2" w:themeShade="80"/>
          <w:sz w:val="40"/>
          <w:szCs w:val="40"/>
          <w:lang w:val="en-US"/>
        </w:rPr>
        <w:t xml:space="preserve"> (100p)</w:t>
      </w:r>
      <w:r>
        <w:rPr>
          <w:b/>
          <w:bCs/>
          <w:sz w:val="40"/>
          <w:szCs w:val="40"/>
          <w:lang w:val="en-US"/>
        </w:rPr>
        <w:t>:</w:t>
      </w:r>
    </w:p>
    <w:p w14:paraId="1F2E0FE5" w14:textId="77777777" w:rsidR="003C04D2" w:rsidRDefault="00F72F9D" w:rsidP="00F72F9D">
      <w:pPr>
        <w:rPr>
          <w:lang w:val="en-US"/>
        </w:rPr>
      </w:pPr>
      <w:r>
        <w:rPr>
          <w:lang w:val="en-US"/>
        </w:rPr>
        <w:t xml:space="preserve">Every team should work within the </w:t>
      </w:r>
      <w:r w:rsidR="001A6EA9">
        <w:rPr>
          <w:lang w:val="en-US"/>
        </w:rPr>
        <w:t>requirements</w:t>
      </w:r>
      <w:r>
        <w:rPr>
          <w:lang w:val="en-US"/>
        </w:rPr>
        <w:t xml:space="preserve"> of scrum. Start by creating a Scrum board on </w:t>
      </w:r>
      <w:hyperlink r:id="rId12" w:history="1">
        <w:r w:rsidRPr="001D1671">
          <w:rPr>
            <w:rStyle w:val="Hyperlnk"/>
            <w:lang w:val="en-US"/>
          </w:rPr>
          <w:t>Trello</w:t>
        </w:r>
      </w:hyperlink>
      <w:r>
        <w:rPr>
          <w:lang w:val="en-US"/>
        </w:rPr>
        <w:t xml:space="preserve"> and fill your </w:t>
      </w:r>
      <w:r w:rsidRPr="00B71D1A">
        <w:rPr>
          <w:b/>
          <w:bCs/>
          <w:lang w:val="en-US"/>
        </w:rPr>
        <w:t>backlog.</w:t>
      </w:r>
      <w:r w:rsidR="00E43DA6">
        <w:rPr>
          <w:lang w:val="en-US"/>
        </w:rPr>
        <w:t xml:space="preserve"> </w:t>
      </w:r>
      <w:r w:rsidR="00F2640C">
        <w:rPr>
          <w:lang w:val="en-US"/>
        </w:rPr>
        <w:t>And remember t</w:t>
      </w:r>
      <w:r w:rsidR="00E43DA6">
        <w:rPr>
          <w:lang w:val="en-US"/>
        </w:rPr>
        <w:t>ry to split up the problem.</w:t>
      </w:r>
      <w:r w:rsidR="00F2640C">
        <w:rPr>
          <w:lang w:val="en-US"/>
        </w:rPr>
        <w:t xml:space="preserve"> This needs to be done in a team meeting.</w:t>
      </w:r>
      <w:r w:rsidR="001C6233">
        <w:rPr>
          <w:lang w:val="en-US"/>
        </w:rPr>
        <w:t xml:space="preserve"> </w:t>
      </w:r>
    </w:p>
    <w:p w14:paraId="0AA649D8" w14:textId="444C3759" w:rsidR="001C6233" w:rsidRDefault="001C6233" w:rsidP="00F72F9D">
      <w:pPr>
        <w:rPr>
          <w:color w:val="833C0B" w:themeColor="accent2" w:themeShade="80"/>
          <w:lang w:val="en-US"/>
        </w:rPr>
      </w:pPr>
      <w:r>
        <w:rPr>
          <w:lang w:val="en-US"/>
        </w:rPr>
        <w:t>In the first meeting you should fill the backlog</w:t>
      </w:r>
      <w:r w:rsidR="003C04D2">
        <w:rPr>
          <w:lang w:val="en-US"/>
        </w:rPr>
        <w:t>. You can also have meetings along the way for example if something needs to be talked about.</w:t>
      </w:r>
    </w:p>
    <w:p w14:paraId="7EB3FDB6" w14:textId="76E62469" w:rsidR="003C04D2" w:rsidRPr="00697EF0" w:rsidRDefault="001C6233" w:rsidP="00F72F9D">
      <w:pPr>
        <w:rPr>
          <w:b/>
          <w:bCs/>
          <w:lang w:val="en-US"/>
        </w:rPr>
      </w:pPr>
      <w:r w:rsidRPr="00697EF0">
        <w:rPr>
          <w:b/>
          <w:bCs/>
          <w:lang w:val="en-US"/>
        </w:rPr>
        <w:t>You also need to have a d</w:t>
      </w:r>
      <w:r w:rsidR="005E36A3" w:rsidRPr="00697EF0">
        <w:rPr>
          <w:b/>
          <w:bCs/>
          <w:lang w:val="en-US"/>
        </w:rPr>
        <w:t xml:space="preserve">aily stand-up </w:t>
      </w:r>
      <w:proofErr w:type="spellStart"/>
      <w:r w:rsidR="005E36A3" w:rsidRPr="00697EF0">
        <w:rPr>
          <w:b/>
          <w:bCs/>
          <w:lang w:val="en-US"/>
        </w:rPr>
        <w:t>everyday</w:t>
      </w:r>
      <w:proofErr w:type="spellEnd"/>
      <w:r w:rsidR="005E36A3" w:rsidRPr="00697EF0">
        <w:rPr>
          <w:b/>
          <w:bCs/>
          <w:lang w:val="en-US"/>
        </w:rPr>
        <w:t xml:space="preserve"> </w:t>
      </w:r>
      <w:r w:rsidR="003C04D2">
        <w:rPr>
          <w:b/>
          <w:bCs/>
          <w:lang w:val="en-US"/>
        </w:rPr>
        <w:t xml:space="preserve">at </w:t>
      </w:r>
      <w:r w:rsidR="005E36A3" w:rsidRPr="00697EF0">
        <w:rPr>
          <w:b/>
          <w:bCs/>
          <w:lang w:val="en-US"/>
        </w:rPr>
        <w:t>09:15</w:t>
      </w:r>
      <w:r w:rsidR="00697EF0" w:rsidRPr="00697EF0">
        <w:rPr>
          <w:b/>
          <w:bCs/>
          <w:lang w:val="en-US"/>
        </w:rPr>
        <w:t>.</w:t>
      </w:r>
      <w:r w:rsidR="003C04D2">
        <w:rPr>
          <w:b/>
          <w:bCs/>
          <w:lang w:val="en-US"/>
        </w:rPr>
        <w:t xml:space="preserve"> A daily stand-up shouldn’t be more then 10-15 min.</w:t>
      </w:r>
    </w:p>
    <w:p w14:paraId="3908670B" w14:textId="2B4401D9" w:rsidR="005E36A3" w:rsidRPr="00517602" w:rsidRDefault="001C6233" w:rsidP="00F72F9D">
      <w:pPr>
        <w:rPr>
          <w:color w:val="FF0000"/>
          <w:lang w:val="en-US"/>
        </w:rPr>
      </w:pPr>
      <w:r w:rsidRPr="00517602">
        <w:rPr>
          <w:color w:val="FF0000"/>
          <w:lang w:val="en-US"/>
        </w:rPr>
        <w:t>Remember to also review the whole project at the end</w:t>
      </w:r>
      <w:r w:rsidR="003C04D2" w:rsidRPr="00517602">
        <w:rPr>
          <w:color w:val="FF0000"/>
          <w:lang w:val="en-US"/>
        </w:rPr>
        <w:t xml:space="preserve"> together</w:t>
      </w:r>
      <w:r w:rsidRPr="00517602">
        <w:rPr>
          <w:color w:val="FF0000"/>
          <w:lang w:val="en-US"/>
        </w:rPr>
        <w:t>.</w:t>
      </w:r>
      <w:r w:rsidR="003C04D2" w:rsidRPr="00517602">
        <w:rPr>
          <w:color w:val="FF0000"/>
          <w:lang w:val="en-US"/>
        </w:rPr>
        <w:t xml:space="preserve"> </w:t>
      </w:r>
    </w:p>
    <w:p w14:paraId="2546D956" w14:textId="3F8AFF39" w:rsidR="008D5A03" w:rsidRDefault="003C7F81" w:rsidP="00F72F9D">
      <w:pPr>
        <w:rPr>
          <w:b/>
          <w:bCs/>
          <w:color w:val="833C0B" w:themeColor="accent2" w:themeShade="80"/>
          <w:sz w:val="40"/>
          <w:szCs w:val="40"/>
          <w:lang w:val="en-US"/>
        </w:rPr>
      </w:pPr>
      <w:r>
        <w:rPr>
          <w:b/>
          <w:bCs/>
          <w:color w:val="833C0B" w:themeColor="accent2" w:themeShade="80"/>
          <w:sz w:val="40"/>
          <w:szCs w:val="40"/>
          <w:lang w:val="en-US"/>
        </w:rPr>
        <w:t>U</w:t>
      </w:r>
      <w:r w:rsidR="008D5A03">
        <w:rPr>
          <w:b/>
          <w:bCs/>
          <w:color w:val="833C0B" w:themeColor="accent2" w:themeShade="80"/>
          <w:sz w:val="40"/>
          <w:szCs w:val="40"/>
          <w:lang w:val="en-US"/>
        </w:rPr>
        <w:t>I/UX</w:t>
      </w:r>
      <w:r>
        <w:rPr>
          <w:b/>
          <w:bCs/>
          <w:color w:val="833C0B" w:themeColor="accent2" w:themeShade="80"/>
          <w:sz w:val="40"/>
          <w:szCs w:val="40"/>
          <w:lang w:val="en-US"/>
        </w:rPr>
        <w:t xml:space="preserve"> </w:t>
      </w:r>
      <w:r w:rsidR="005A2EDB">
        <w:rPr>
          <w:b/>
          <w:bCs/>
          <w:color w:val="833C0B" w:themeColor="accent2" w:themeShade="80"/>
          <w:sz w:val="40"/>
          <w:szCs w:val="40"/>
          <w:lang w:val="en-US"/>
        </w:rPr>
        <w:t>(150p)</w:t>
      </w:r>
    </w:p>
    <w:p w14:paraId="47CF2625" w14:textId="4AA1A4A1" w:rsidR="00F72F9D" w:rsidRPr="00875FF0" w:rsidRDefault="003C7F81" w:rsidP="00F72F9D">
      <w:pPr>
        <w:rPr>
          <w:b/>
          <w:bCs/>
          <w:color w:val="833C0B" w:themeColor="accent2" w:themeShade="80"/>
          <w:sz w:val="40"/>
          <w:szCs w:val="40"/>
          <w:lang w:val="en-US"/>
        </w:rPr>
      </w:pPr>
      <w:r>
        <w:rPr>
          <w:b/>
          <w:bCs/>
          <w:color w:val="833C0B" w:themeColor="accent2" w:themeShade="80"/>
          <w:sz w:val="40"/>
          <w:szCs w:val="40"/>
          <w:lang w:val="en-US"/>
        </w:rPr>
        <w:t>r</w:t>
      </w:r>
      <w:r w:rsidR="00F72F9D" w:rsidRPr="00875FF0">
        <w:rPr>
          <w:b/>
          <w:bCs/>
          <w:color w:val="833C0B" w:themeColor="accent2" w:themeShade="80"/>
          <w:sz w:val="40"/>
          <w:szCs w:val="40"/>
          <w:lang w:val="en-US"/>
        </w:rPr>
        <w:t>esearch:</w:t>
      </w:r>
      <w:r w:rsidR="00E31867">
        <w:rPr>
          <w:b/>
          <w:bCs/>
          <w:color w:val="833C0B" w:themeColor="accent2" w:themeShade="80"/>
          <w:sz w:val="40"/>
          <w:szCs w:val="40"/>
          <w:lang w:val="en-US"/>
        </w:rPr>
        <w:t xml:space="preserve"> </w:t>
      </w:r>
    </w:p>
    <w:p w14:paraId="689E85C5" w14:textId="062B8255" w:rsidR="00875FF0" w:rsidRDefault="00F72F9D" w:rsidP="00F72F9D">
      <w:pPr>
        <w:rPr>
          <w:lang w:val="en-US"/>
        </w:rPr>
      </w:pPr>
      <w:r>
        <w:rPr>
          <w:lang w:val="en-US"/>
        </w:rPr>
        <w:t xml:space="preserve">Ask you friends, family, </w:t>
      </w:r>
      <w:r w:rsidR="00744E5A">
        <w:rPr>
          <w:lang w:val="en-US"/>
        </w:rPr>
        <w:t>neighbors</w:t>
      </w:r>
      <w:r w:rsidR="00F2640C">
        <w:rPr>
          <w:lang w:val="en-US"/>
        </w:rPr>
        <w:t>, or maybe people on the street</w:t>
      </w:r>
      <w:r>
        <w:rPr>
          <w:lang w:val="en-US"/>
        </w:rPr>
        <w:t xml:space="preserve"> on what they think about the circus restaurant idea?</w:t>
      </w:r>
    </w:p>
    <w:p w14:paraId="05D99F9A" w14:textId="696BECF3" w:rsidR="00875FF0" w:rsidRDefault="00875FF0" w:rsidP="00F72F9D">
      <w:pPr>
        <w:rPr>
          <w:lang w:val="en-US"/>
        </w:rPr>
      </w:pPr>
      <w:r>
        <w:rPr>
          <w:lang w:val="en-US"/>
        </w:rPr>
        <w:t>Make sure you ask the right question:</w:t>
      </w:r>
    </w:p>
    <w:p w14:paraId="6C6E2833" w14:textId="0E54F7CA" w:rsidR="000D4748" w:rsidRDefault="000D4748" w:rsidP="00F72F9D">
      <w:pPr>
        <w:rPr>
          <w:b/>
          <w:bCs/>
          <w:color w:val="833C0B" w:themeColor="accent2" w:themeShade="80"/>
          <w:sz w:val="32"/>
          <w:szCs w:val="32"/>
          <w:lang w:val="en-US"/>
        </w:rPr>
      </w:pPr>
      <w:r w:rsidRPr="000D4748">
        <w:rPr>
          <w:b/>
          <w:bCs/>
          <w:color w:val="833C0B" w:themeColor="accent2" w:themeShade="80"/>
          <w:sz w:val="32"/>
          <w:szCs w:val="32"/>
          <w:lang w:val="en-US"/>
        </w:rPr>
        <w:t>E</w:t>
      </w:r>
      <w:r>
        <w:rPr>
          <w:b/>
          <w:bCs/>
          <w:color w:val="833C0B" w:themeColor="accent2" w:themeShade="80"/>
          <w:sz w:val="32"/>
          <w:szCs w:val="32"/>
          <w:lang w:val="en-US"/>
        </w:rPr>
        <w:t>xample question</w:t>
      </w:r>
      <w:r w:rsidR="008D5A03">
        <w:rPr>
          <w:b/>
          <w:bCs/>
          <w:color w:val="833C0B" w:themeColor="accent2" w:themeShade="80"/>
          <w:sz w:val="32"/>
          <w:szCs w:val="32"/>
          <w:lang w:val="en-US"/>
        </w:rPr>
        <w:t xml:space="preserve"> on a survey</w:t>
      </w:r>
      <w:r>
        <w:rPr>
          <w:b/>
          <w:bCs/>
          <w:color w:val="833C0B" w:themeColor="accent2" w:themeShade="80"/>
          <w:sz w:val="32"/>
          <w:szCs w:val="32"/>
          <w:lang w:val="en-US"/>
        </w:rPr>
        <w:t>:</w:t>
      </w:r>
    </w:p>
    <w:p w14:paraId="2A930CE0" w14:textId="3FE8E7BA" w:rsidR="00A53AC3" w:rsidRDefault="008D5A03" w:rsidP="008D5A03">
      <w:pPr>
        <w:rPr>
          <w:lang w:val="en-US"/>
        </w:rPr>
      </w:pPr>
      <w:r>
        <w:rPr>
          <w:lang w:val="en-US"/>
        </w:rPr>
        <w:t>Here is just an example of the questions you can use:</w:t>
      </w:r>
    </w:p>
    <w:p w14:paraId="3AE37195" w14:textId="5678CEA7" w:rsidR="008D5A03" w:rsidRPr="008D5A03" w:rsidRDefault="008D5A03" w:rsidP="00F72F9D">
      <w:pPr>
        <w:rPr>
          <w:lang w:val="en-US"/>
        </w:rPr>
      </w:pPr>
      <w:r w:rsidRPr="008D5A03">
        <w:rPr>
          <w:color w:val="FF0000"/>
          <w:lang w:val="en-US"/>
        </w:rPr>
        <w:t>NOTE</w:t>
      </w:r>
      <w:r>
        <w:rPr>
          <w:color w:val="FF0000"/>
          <w:lang w:val="en-US"/>
        </w:rPr>
        <w:t xml:space="preserve">: </w:t>
      </w:r>
      <w:r w:rsidRPr="008D5A03">
        <w:rPr>
          <w:color w:val="FF0000"/>
          <w:lang w:val="en-US"/>
        </w:rPr>
        <w:t xml:space="preserve"> </w:t>
      </w:r>
      <w:r>
        <w:rPr>
          <w:lang w:val="en-US"/>
        </w:rPr>
        <w:t>You need to come up with additional questions.</w:t>
      </w:r>
    </w:p>
    <w:p w14:paraId="37385CB7" w14:textId="0225294D" w:rsidR="000D4748" w:rsidRDefault="000D4748" w:rsidP="00F72F9D">
      <w:pPr>
        <w:rPr>
          <w:lang w:val="en-US"/>
        </w:rPr>
      </w:pPr>
      <w:r>
        <w:rPr>
          <w:lang w:val="en-US"/>
        </w:rPr>
        <w:t xml:space="preserve">Gender? </w:t>
      </w:r>
    </w:p>
    <w:p w14:paraId="66AE1928" w14:textId="254FDC0C" w:rsidR="000D4748" w:rsidRDefault="000D4748" w:rsidP="00F72F9D">
      <w:pPr>
        <w:rPr>
          <w:lang w:val="en-US"/>
        </w:rPr>
      </w:pPr>
      <w:r>
        <w:rPr>
          <w:lang w:val="en-US"/>
        </w:rPr>
        <w:t>How old?</w:t>
      </w:r>
    </w:p>
    <w:p w14:paraId="03B98970" w14:textId="43B99CD6" w:rsidR="0059314D" w:rsidRDefault="0059314D" w:rsidP="00F72F9D">
      <w:pPr>
        <w:rPr>
          <w:lang w:val="en-US"/>
        </w:rPr>
      </w:pPr>
      <w:r>
        <w:rPr>
          <w:lang w:val="en-US"/>
        </w:rPr>
        <w:t>How would you like to order the food?</w:t>
      </w:r>
    </w:p>
    <w:p w14:paraId="51EED20F" w14:textId="161D5799" w:rsidR="008D5A03" w:rsidRDefault="008D5A03" w:rsidP="00F72F9D">
      <w:pPr>
        <w:rPr>
          <w:lang w:val="en-US"/>
        </w:rPr>
      </w:pPr>
      <w:r>
        <w:rPr>
          <w:lang w:val="en-US"/>
        </w:rPr>
        <w:t xml:space="preserve">What color is </w:t>
      </w:r>
      <w:proofErr w:type="gramStart"/>
      <w:r w:rsidR="0059314D">
        <w:rPr>
          <w:lang w:val="en-US"/>
        </w:rPr>
        <w:t>excepted</w:t>
      </w:r>
      <w:proofErr w:type="gramEnd"/>
      <w:r>
        <w:rPr>
          <w:lang w:val="en-US"/>
        </w:rPr>
        <w:t xml:space="preserve"> in the website?</w:t>
      </w:r>
    </w:p>
    <w:p w14:paraId="28930C2E" w14:textId="2392AA77" w:rsidR="000D4748" w:rsidRDefault="000D4748" w:rsidP="00F72F9D">
      <w:pPr>
        <w:rPr>
          <w:lang w:val="en-US"/>
        </w:rPr>
      </w:pPr>
      <w:r>
        <w:rPr>
          <w:lang w:val="en-US"/>
        </w:rPr>
        <w:t>What do you think about the concept?</w:t>
      </w:r>
    </w:p>
    <w:p w14:paraId="4CA25678" w14:textId="47DDF9FC" w:rsidR="000D4748" w:rsidRDefault="000D4748" w:rsidP="00F72F9D">
      <w:pPr>
        <w:rPr>
          <w:lang w:val="en-US"/>
        </w:rPr>
      </w:pPr>
      <w:r>
        <w:rPr>
          <w:lang w:val="en-US"/>
        </w:rPr>
        <w:t>Would you like to eat and watch a show?</w:t>
      </w:r>
    </w:p>
    <w:p w14:paraId="29CC1FBA" w14:textId="544C224D" w:rsidR="000D4748" w:rsidRDefault="000D4748" w:rsidP="00F72F9D">
      <w:pPr>
        <w:rPr>
          <w:lang w:val="en-US"/>
        </w:rPr>
      </w:pPr>
      <w:r>
        <w:rPr>
          <w:lang w:val="en-US"/>
        </w:rPr>
        <w:t>Who will you bring with you?</w:t>
      </w:r>
    </w:p>
    <w:p w14:paraId="07CCD69E" w14:textId="7EB638E8" w:rsidR="00014CE9" w:rsidRDefault="00014CE9" w:rsidP="00F72F9D">
      <w:pPr>
        <w:rPr>
          <w:lang w:val="en-US"/>
        </w:rPr>
      </w:pPr>
      <w:r>
        <w:rPr>
          <w:lang w:val="en-US"/>
        </w:rPr>
        <w:t>What kind of food do you like?</w:t>
      </w:r>
    </w:p>
    <w:p w14:paraId="0F5E4C12" w14:textId="3D2A6B2B" w:rsidR="00697EF0" w:rsidRPr="00697EF0" w:rsidRDefault="0059314D" w:rsidP="00F72F9D">
      <w:pPr>
        <w:rPr>
          <w:lang w:val="en-US"/>
        </w:rPr>
      </w:pPr>
      <w:r>
        <w:rPr>
          <w:lang w:val="en-US"/>
        </w:rPr>
        <w:t>Etc</w:t>
      </w:r>
      <w:r w:rsidR="00697EF0">
        <w:rPr>
          <w:lang w:val="en-US"/>
        </w:rPr>
        <w:t>.</w:t>
      </w:r>
    </w:p>
    <w:p w14:paraId="69AC29E5" w14:textId="2F990D55" w:rsidR="008D5A03" w:rsidRDefault="008D5A03" w:rsidP="00F72F9D">
      <w:pPr>
        <w:rPr>
          <w:lang w:val="en-US"/>
        </w:rPr>
      </w:pPr>
      <w:r>
        <w:rPr>
          <w:b/>
          <w:bCs/>
          <w:color w:val="833C0B" w:themeColor="accent2" w:themeShade="80"/>
          <w:sz w:val="40"/>
          <w:szCs w:val="40"/>
          <w:lang w:val="en-US"/>
        </w:rPr>
        <w:t>Analysis:</w:t>
      </w:r>
    </w:p>
    <w:p w14:paraId="1F24E552" w14:textId="2B457E8E" w:rsidR="008D5A03" w:rsidRDefault="008D5A03" w:rsidP="00F72F9D">
      <w:pPr>
        <w:rPr>
          <w:lang w:val="en-US"/>
        </w:rPr>
      </w:pPr>
      <w:r>
        <w:rPr>
          <w:lang w:val="en-US"/>
        </w:rPr>
        <w:t>Now when you are done with the research you need to analyze the answers you and your team have got.</w:t>
      </w:r>
    </w:p>
    <w:p w14:paraId="7ED0765E" w14:textId="2D382583" w:rsidR="008D5A03" w:rsidRDefault="008D5A03" w:rsidP="00F72F9D">
      <w:pPr>
        <w:rPr>
          <w:lang w:val="en-US"/>
        </w:rPr>
      </w:pPr>
      <w:r>
        <w:rPr>
          <w:lang w:val="en-US"/>
        </w:rPr>
        <w:lastRenderedPageBreak/>
        <w:t>You can use tools</w:t>
      </w:r>
      <w:r w:rsidR="00F2640C">
        <w:rPr>
          <w:lang w:val="en-US"/>
        </w:rPr>
        <w:t xml:space="preserve"> like</w:t>
      </w:r>
      <w:r>
        <w:rPr>
          <w:lang w:val="en-US"/>
        </w:rPr>
        <w:t xml:space="preserve"> Excel to make a e.g. bar chart </w:t>
      </w:r>
    </w:p>
    <w:p w14:paraId="2192645D" w14:textId="3643E60C" w:rsidR="008D5A03" w:rsidRDefault="008D5A03" w:rsidP="00F72F9D">
      <w:pPr>
        <w:rPr>
          <w:lang w:val="en-US"/>
        </w:rPr>
      </w:pPr>
      <w:r>
        <w:rPr>
          <w:lang w:val="en-US"/>
        </w:rPr>
        <w:t>EXAMPLE:</w:t>
      </w:r>
    </w:p>
    <w:p w14:paraId="65DD359F" w14:textId="7E6364C4" w:rsidR="008D5A03" w:rsidRDefault="008D5A03" w:rsidP="00F72F9D">
      <w:pPr>
        <w:rPr>
          <w:lang w:val="en-US"/>
        </w:rPr>
      </w:pPr>
      <w:r>
        <w:rPr>
          <w:noProof/>
        </w:rPr>
        <w:drawing>
          <wp:inline distT="0" distB="0" distL="0" distR="0" wp14:anchorId="43D3AEA8" wp14:editId="676772F1">
            <wp:extent cx="4924425" cy="215780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48941" cy="216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B250A" w14:textId="77777777" w:rsidR="008D5A03" w:rsidRDefault="008D5A03" w:rsidP="008D5A03">
      <w:pPr>
        <w:rPr>
          <w:lang w:val="en-US"/>
        </w:rPr>
      </w:pPr>
    </w:p>
    <w:p w14:paraId="5BE9CDCC" w14:textId="332A1883" w:rsidR="008D5A03" w:rsidRDefault="008D5A03" w:rsidP="008D5A03">
      <w:pPr>
        <w:rPr>
          <w:b/>
          <w:bCs/>
          <w:color w:val="833C0B" w:themeColor="accent2" w:themeShade="80"/>
          <w:sz w:val="40"/>
          <w:szCs w:val="40"/>
          <w:lang w:val="en-US"/>
        </w:rPr>
      </w:pPr>
      <w:r>
        <w:rPr>
          <w:b/>
          <w:bCs/>
          <w:color w:val="833C0B" w:themeColor="accent2" w:themeShade="80"/>
          <w:sz w:val="40"/>
          <w:szCs w:val="40"/>
          <w:lang w:val="en-US"/>
        </w:rPr>
        <w:t>UX design:</w:t>
      </w:r>
    </w:p>
    <w:p w14:paraId="1E82D97A" w14:textId="769AA038" w:rsidR="00A6665F" w:rsidRDefault="008D5A03" w:rsidP="00F72F9D">
      <w:pPr>
        <w:rPr>
          <w:lang w:val="en-US"/>
        </w:rPr>
      </w:pPr>
      <w:r>
        <w:rPr>
          <w:lang w:val="en-US"/>
        </w:rPr>
        <w:t>Now you need to make a so called “mockup”</w:t>
      </w:r>
      <w:r w:rsidR="00A53AC3">
        <w:rPr>
          <w:lang w:val="en-US"/>
        </w:rPr>
        <w:t xml:space="preserve"> with a wireframe program</w:t>
      </w:r>
      <w:r>
        <w:rPr>
          <w:lang w:val="en-US"/>
        </w:rPr>
        <w:t>. You can either paint it by hand or use tools on the internet:</w:t>
      </w:r>
    </w:p>
    <w:p w14:paraId="29E47013" w14:textId="650E98B8" w:rsidR="008D5A03" w:rsidRDefault="008D5A03" w:rsidP="00F72F9D">
      <w:pPr>
        <w:rPr>
          <w:lang w:val="en-US"/>
        </w:rPr>
      </w:pPr>
      <w:r>
        <w:rPr>
          <w:lang w:val="en-US"/>
        </w:rPr>
        <w:t>And when you and your team are happy with the results you should start coding the website.</w:t>
      </w:r>
    </w:p>
    <w:p w14:paraId="036FF35F" w14:textId="77777777" w:rsidR="003A1300" w:rsidRDefault="002B6E6F" w:rsidP="00F72F9D">
      <w:pPr>
        <w:rPr>
          <w:lang w:val="en-US"/>
        </w:rPr>
      </w:pPr>
      <w:r>
        <w:rPr>
          <w:lang w:val="en-US"/>
        </w:rPr>
        <w:t>Here are some examples of wireframes p</w:t>
      </w:r>
      <w:r w:rsidR="00A53AC3">
        <w:rPr>
          <w:lang w:val="en-US"/>
        </w:rPr>
        <w:t>rograms</w:t>
      </w:r>
      <w:r>
        <w:rPr>
          <w:lang w:val="en-US"/>
        </w:rPr>
        <w:t>.</w:t>
      </w:r>
    </w:p>
    <w:p w14:paraId="7C05B5FD" w14:textId="78D837F5" w:rsidR="00A53AC3" w:rsidRDefault="002B6E6F" w:rsidP="00F72F9D">
      <w:pPr>
        <w:rPr>
          <w:lang w:val="en-US"/>
        </w:rPr>
      </w:pPr>
      <w:r>
        <w:rPr>
          <w:lang w:val="en-US"/>
        </w:rPr>
        <w:t xml:space="preserve">You could probably find more (Free) </w:t>
      </w:r>
      <w:r w:rsidR="003A1300">
        <w:rPr>
          <w:lang w:val="en-US"/>
        </w:rPr>
        <w:t xml:space="preserve">wireframe </w:t>
      </w:r>
      <w:r>
        <w:rPr>
          <w:lang w:val="en-US"/>
        </w:rPr>
        <w:t>programs on the web</w:t>
      </w:r>
      <w:r w:rsidR="003A1300">
        <w:rPr>
          <w:lang w:val="en-US"/>
        </w:rPr>
        <w:t>.</w:t>
      </w:r>
    </w:p>
    <w:p w14:paraId="5E621C1D" w14:textId="3A1D7D51" w:rsidR="003A1300" w:rsidRDefault="003A1300" w:rsidP="00F72F9D">
      <w:pPr>
        <w:rPr>
          <w:lang w:val="en-US"/>
        </w:rPr>
      </w:pPr>
      <w:r>
        <w:rPr>
          <w:lang w:val="en-US"/>
        </w:rPr>
        <w:t>Examples:</w:t>
      </w:r>
    </w:p>
    <w:p w14:paraId="3D790598" w14:textId="50E3AB58" w:rsidR="00A53AC3" w:rsidRDefault="006463E6" w:rsidP="00F72F9D">
      <w:hyperlink r:id="rId14" w:history="1">
        <w:r w:rsidR="00A53AC3">
          <w:rPr>
            <w:rStyle w:val="Hyperlnk"/>
          </w:rPr>
          <w:t>https://balsamiq.com/wireframes/desktop/</w:t>
        </w:r>
      </w:hyperlink>
    </w:p>
    <w:p w14:paraId="49311FBE" w14:textId="02484D6E" w:rsidR="00A53AC3" w:rsidRDefault="006463E6" w:rsidP="00F72F9D">
      <w:hyperlink r:id="rId15" w:history="1">
        <w:r w:rsidR="00A53AC3">
          <w:rPr>
            <w:rStyle w:val="Hyperlnk"/>
          </w:rPr>
          <w:t>https://www.mockflow.com/</w:t>
        </w:r>
      </w:hyperlink>
    </w:p>
    <w:p w14:paraId="4D60996D" w14:textId="1C74801C" w:rsidR="00452494" w:rsidRPr="00A56138" w:rsidRDefault="006463E6" w:rsidP="00F72F9D">
      <w:hyperlink r:id="rId16" w:history="1">
        <w:r w:rsidR="00A53AC3">
          <w:rPr>
            <w:rStyle w:val="Hyperlnk"/>
          </w:rPr>
          <w:t>https://www.hotgloo.com/</w:t>
        </w:r>
      </w:hyperlink>
    </w:p>
    <w:p w14:paraId="42F7D711" w14:textId="05609E11" w:rsidR="008D5A03" w:rsidRDefault="008D5A03" w:rsidP="00F72F9D">
      <w:pPr>
        <w:rPr>
          <w:lang w:val="en-US"/>
        </w:rPr>
      </w:pPr>
      <w:bookmarkStart w:id="0" w:name="_GoBack"/>
      <w:r w:rsidRPr="002B7007">
        <w:rPr>
          <w:noProof/>
        </w:rPr>
        <w:lastRenderedPageBreak/>
        <w:drawing>
          <wp:inline distT="0" distB="0" distL="0" distR="0" wp14:anchorId="4029EB98" wp14:editId="65DC9254">
            <wp:extent cx="6715125" cy="5362575"/>
            <wp:effectExtent l="0" t="0" r="9525" b="9525"/>
            <wp:docPr id="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0AF7B5CD-B55B-47D5-B606-F5741D8FEB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0AF7B5CD-B55B-47D5-B606-F5741D8FEB0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722584" cy="5368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012A7D1A" w14:textId="3C63851E" w:rsidR="001C6233" w:rsidRDefault="001C6233" w:rsidP="00F72F9D">
      <w:pPr>
        <w:rPr>
          <w:lang w:val="en-US"/>
        </w:rPr>
      </w:pPr>
    </w:p>
    <w:p w14:paraId="50F6ACA9" w14:textId="77777777" w:rsidR="002B6E6F" w:rsidRDefault="002B6E6F" w:rsidP="00F72F9D">
      <w:pPr>
        <w:rPr>
          <w:lang w:val="en-US"/>
        </w:rPr>
      </w:pPr>
    </w:p>
    <w:p w14:paraId="0F54D4B3" w14:textId="77777777" w:rsidR="0063309B" w:rsidRDefault="0063309B" w:rsidP="0059314D">
      <w:pPr>
        <w:rPr>
          <w:b/>
          <w:bCs/>
          <w:color w:val="833C0B" w:themeColor="accent2" w:themeShade="80"/>
          <w:sz w:val="40"/>
          <w:szCs w:val="40"/>
          <w:lang w:val="en-US"/>
        </w:rPr>
      </w:pPr>
    </w:p>
    <w:p w14:paraId="0D14E060" w14:textId="77777777" w:rsidR="0063309B" w:rsidRDefault="0063309B" w:rsidP="0063309B">
      <w:pPr>
        <w:rPr>
          <w:b/>
          <w:bCs/>
          <w:color w:val="833C0B" w:themeColor="accent2" w:themeShade="80"/>
          <w:sz w:val="40"/>
          <w:szCs w:val="40"/>
          <w:lang w:val="en-US"/>
        </w:rPr>
      </w:pPr>
      <w:r>
        <w:rPr>
          <w:b/>
          <w:bCs/>
          <w:color w:val="833C0B" w:themeColor="accent2" w:themeShade="80"/>
          <w:sz w:val="40"/>
          <w:szCs w:val="40"/>
          <w:lang w:val="en-US"/>
        </w:rPr>
        <w:t>Presentation (100p):</w:t>
      </w:r>
    </w:p>
    <w:p w14:paraId="74F079CB" w14:textId="77777777" w:rsidR="0063309B" w:rsidRDefault="0063309B" w:rsidP="0063309B">
      <w:pPr>
        <w:rPr>
          <w:lang w:val="en-US"/>
        </w:rPr>
      </w:pPr>
      <w:r>
        <w:rPr>
          <w:lang w:val="en-US"/>
        </w:rPr>
        <w:t>You need to make a professional presentation using e.g. PowerPoint when you and your team are done with project.</w:t>
      </w:r>
    </w:p>
    <w:p w14:paraId="487D666B" w14:textId="77777777" w:rsidR="0063309B" w:rsidRPr="00697EF0" w:rsidRDefault="0063309B" w:rsidP="0063309B">
      <w:pPr>
        <w:rPr>
          <w:b/>
          <w:bCs/>
          <w:color w:val="833C0B" w:themeColor="accent2" w:themeShade="80"/>
          <w:lang w:val="en-US"/>
        </w:rPr>
      </w:pPr>
      <w:r w:rsidRPr="00697EF0">
        <w:rPr>
          <w:b/>
          <w:bCs/>
          <w:color w:val="833C0B" w:themeColor="accent2" w:themeShade="80"/>
          <w:lang w:val="en-US"/>
        </w:rPr>
        <w:t>The presentation should cover:</w:t>
      </w:r>
    </w:p>
    <w:p w14:paraId="0DCEF283" w14:textId="77777777" w:rsidR="0063309B" w:rsidRPr="00697EF0" w:rsidRDefault="0063309B" w:rsidP="0063309B">
      <w:pPr>
        <w:pStyle w:val="Liststycke"/>
        <w:numPr>
          <w:ilvl w:val="0"/>
          <w:numId w:val="16"/>
        </w:numPr>
        <w:rPr>
          <w:lang w:val="en-US"/>
        </w:rPr>
      </w:pPr>
      <w:r w:rsidRPr="00697EF0">
        <w:rPr>
          <w:lang w:val="en-US"/>
        </w:rPr>
        <w:t>Presentation on what the project is.</w:t>
      </w:r>
    </w:p>
    <w:p w14:paraId="573A44AF" w14:textId="77777777" w:rsidR="0063309B" w:rsidRPr="00697EF0" w:rsidRDefault="0063309B" w:rsidP="0063309B">
      <w:pPr>
        <w:pStyle w:val="Liststycke"/>
        <w:numPr>
          <w:ilvl w:val="0"/>
          <w:numId w:val="16"/>
        </w:numPr>
        <w:rPr>
          <w:lang w:val="en-US"/>
        </w:rPr>
      </w:pPr>
      <w:r w:rsidRPr="00697EF0">
        <w:rPr>
          <w:lang w:val="en-US"/>
        </w:rPr>
        <w:t>Presentation on who did what</w:t>
      </w:r>
      <w:r>
        <w:rPr>
          <w:lang w:val="en-US"/>
        </w:rPr>
        <w:t>,</w:t>
      </w:r>
      <w:r w:rsidRPr="00697EF0">
        <w:rPr>
          <w:lang w:val="en-US"/>
        </w:rPr>
        <w:t xml:space="preserve"> and what roles you had in the team.</w:t>
      </w:r>
    </w:p>
    <w:p w14:paraId="7169D725" w14:textId="77777777" w:rsidR="0063309B" w:rsidRPr="00697EF0" w:rsidRDefault="0063309B" w:rsidP="0063309B">
      <w:pPr>
        <w:pStyle w:val="Liststycke"/>
        <w:numPr>
          <w:ilvl w:val="0"/>
          <w:numId w:val="16"/>
        </w:numPr>
        <w:rPr>
          <w:lang w:val="en-US"/>
        </w:rPr>
      </w:pPr>
      <w:r w:rsidRPr="00697EF0">
        <w:rPr>
          <w:lang w:val="en-US"/>
        </w:rPr>
        <w:t>How you did the project. What tools you have used…</w:t>
      </w:r>
      <w:r>
        <w:rPr>
          <w:lang w:val="en-US"/>
        </w:rPr>
        <w:t xml:space="preserve"> and why?</w:t>
      </w:r>
    </w:p>
    <w:p w14:paraId="046FA406" w14:textId="77777777" w:rsidR="0063309B" w:rsidRPr="00697EF0" w:rsidRDefault="0063309B" w:rsidP="0063309B">
      <w:pPr>
        <w:pStyle w:val="Liststycke"/>
        <w:numPr>
          <w:ilvl w:val="0"/>
          <w:numId w:val="16"/>
        </w:numPr>
        <w:rPr>
          <w:lang w:val="en-US"/>
        </w:rPr>
      </w:pPr>
      <w:r w:rsidRPr="00697EF0">
        <w:rPr>
          <w:lang w:val="en-US"/>
        </w:rPr>
        <w:t>How does it work? (Demonstration)</w:t>
      </w:r>
    </w:p>
    <w:p w14:paraId="2F3E88DA" w14:textId="27E11FA2" w:rsidR="0063309B" w:rsidRPr="0063309B" w:rsidRDefault="0063309B" w:rsidP="0059314D">
      <w:pPr>
        <w:pStyle w:val="Liststycke"/>
        <w:numPr>
          <w:ilvl w:val="0"/>
          <w:numId w:val="16"/>
        </w:numPr>
        <w:rPr>
          <w:lang w:val="en-US"/>
        </w:rPr>
      </w:pPr>
      <w:r w:rsidRPr="00697EF0">
        <w:rPr>
          <w:lang w:val="en-US"/>
        </w:rPr>
        <w:t>Show</w:t>
      </w:r>
      <w:r>
        <w:rPr>
          <w:lang w:val="en-US"/>
        </w:rPr>
        <w:t xml:space="preserve"> code and explain.</w:t>
      </w:r>
    </w:p>
    <w:p w14:paraId="1EBD7946" w14:textId="44709CDC" w:rsidR="0059314D" w:rsidRDefault="0059314D" w:rsidP="0059314D">
      <w:pPr>
        <w:rPr>
          <w:b/>
          <w:bCs/>
          <w:color w:val="833C0B" w:themeColor="accent2" w:themeShade="80"/>
          <w:sz w:val="40"/>
          <w:szCs w:val="40"/>
          <w:lang w:val="en-US"/>
        </w:rPr>
      </w:pPr>
      <w:r>
        <w:rPr>
          <w:b/>
          <w:bCs/>
          <w:color w:val="833C0B" w:themeColor="accent2" w:themeShade="80"/>
          <w:sz w:val="40"/>
          <w:szCs w:val="40"/>
          <w:lang w:val="en-US"/>
        </w:rPr>
        <w:t>SUBMIT:</w:t>
      </w:r>
    </w:p>
    <w:p w14:paraId="2AF4AB2A" w14:textId="297836BF" w:rsidR="00860576" w:rsidRDefault="00860576" w:rsidP="0059314D">
      <w:pPr>
        <w:rPr>
          <w:lang w:val="en-US"/>
        </w:rPr>
      </w:pPr>
      <w:r>
        <w:rPr>
          <w:lang w:val="en-US"/>
        </w:rPr>
        <w:lastRenderedPageBreak/>
        <w:t>What Haithem (teacher) want in the zip file:</w:t>
      </w:r>
    </w:p>
    <w:p w14:paraId="3666EC96" w14:textId="146F53A0" w:rsidR="00860576" w:rsidRDefault="00860576" w:rsidP="00860576">
      <w:pPr>
        <w:pStyle w:val="Liststycke"/>
        <w:numPr>
          <w:ilvl w:val="0"/>
          <w:numId w:val="15"/>
        </w:numPr>
        <w:rPr>
          <w:lang w:val="en-US"/>
        </w:rPr>
      </w:pPr>
      <w:r>
        <w:rPr>
          <w:lang w:val="en-US"/>
        </w:rPr>
        <w:t>Project Documentation</w:t>
      </w:r>
    </w:p>
    <w:p w14:paraId="2EA288A8" w14:textId="77777777" w:rsidR="00860576" w:rsidRDefault="00860576" w:rsidP="00860576">
      <w:pPr>
        <w:pStyle w:val="Liststycke"/>
        <w:numPr>
          <w:ilvl w:val="0"/>
          <w:numId w:val="15"/>
        </w:numPr>
        <w:rPr>
          <w:lang w:val="en-US"/>
        </w:rPr>
      </w:pPr>
      <w:r>
        <w:rPr>
          <w:lang w:val="en-US"/>
        </w:rPr>
        <w:t>Research, Analysis, pictures/ design.</w:t>
      </w:r>
    </w:p>
    <w:p w14:paraId="75400300" w14:textId="51A8EBB1" w:rsidR="00860576" w:rsidRDefault="00860576" w:rsidP="00860576">
      <w:pPr>
        <w:pStyle w:val="Liststycke"/>
        <w:numPr>
          <w:ilvl w:val="0"/>
          <w:numId w:val="15"/>
        </w:numPr>
        <w:rPr>
          <w:lang w:val="en-US"/>
        </w:rPr>
      </w:pPr>
      <w:r>
        <w:rPr>
          <w:lang w:val="en-US"/>
        </w:rPr>
        <w:t>Scrum board</w:t>
      </w:r>
    </w:p>
    <w:p w14:paraId="6CB1F3DD" w14:textId="7AB41A66" w:rsidR="00860576" w:rsidRPr="00860576" w:rsidRDefault="00860576" w:rsidP="00860576">
      <w:pPr>
        <w:pStyle w:val="Liststycke"/>
        <w:numPr>
          <w:ilvl w:val="0"/>
          <w:numId w:val="15"/>
        </w:numPr>
        <w:rPr>
          <w:lang w:val="en-US"/>
        </w:rPr>
      </w:pPr>
      <w:r>
        <w:rPr>
          <w:lang w:val="en-US"/>
        </w:rPr>
        <w:t>Code and website</w:t>
      </w:r>
    </w:p>
    <w:p w14:paraId="001FDB7E" w14:textId="1E5EB69B" w:rsidR="0059314D" w:rsidRDefault="0059314D" w:rsidP="0059314D">
      <w:pPr>
        <w:rPr>
          <w:lang w:val="en-US"/>
        </w:rPr>
      </w:pPr>
      <w:r>
        <w:rPr>
          <w:lang w:val="en-US"/>
        </w:rPr>
        <w:t xml:space="preserve">Submit </w:t>
      </w:r>
      <w:r w:rsidR="00860576">
        <w:rPr>
          <w:lang w:val="en-US"/>
        </w:rPr>
        <w:t xml:space="preserve">your zip file and the </w:t>
      </w:r>
      <w:r>
        <w:rPr>
          <w:lang w:val="en-US"/>
        </w:rPr>
        <w:t xml:space="preserve">team project to </w:t>
      </w:r>
      <w:hyperlink r:id="rId18" w:history="1">
        <w:r w:rsidRPr="00DE5DAB">
          <w:rPr>
            <w:rStyle w:val="Hyperlnk"/>
            <w:lang w:val="en-US"/>
          </w:rPr>
          <w:t>Haithem@lexicon.se</w:t>
        </w:r>
      </w:hyperlink>
      <w:r>
        <w:rPr>
          <w:lang w:val="en-US"/>
        </w:rPr>
        <w:t xml:space="preserve"> when </w:t>
      </w:r>
      <w:r w:rsidR="0063309B">
        <w:rPr>
          <w:lang w:val="en-US"/>
        </w:rPr>
        <w:t>you</w:t>
      </w:r>
      <w:r>
        <w:rPr>
          <w:lang w:val="en-US"/>
        </w:rPr>
        <w:t xml:space="preserve"> are done.</w:t>
      </w:r>
    </w:p>
    <w:p w14:paraId="4600D7BB" w14:textId="14B89301" w:rsidR="001C6233" w:rsidRDefault="001C6233" w:rsidP="0059314D">
      <w:pPr>
        <w:rPr>
          <w:lang w:val="en-US"/>
        </w:rPr>
      </w:pPr>
    </w:p>
    <w:p w14:paraId="3D239715" w14:textId="4B8C6B17" w:rsidR="005A2EDB" w:rsidRDefault="005A2EDB" w:rsidP="005A2EDB">
      <w:pPr>
        <w:rPr>
          <w:b/>
          <w:bCs/>
          <w:color w:val="833C0B" w:themeColor="accent2" w:themeShade="80"/>
          <w:sz w:val="40"/>
          <w:szCs w:val="40"/>
          <w:lang w:val="en-US"/>
        </w:rPr>
      </w:pPr>
      <w:r>
        <w:rPr>
          <w:b/>
          <w:bCs/>
          <w:color w:val="833C0B" w:themeColor="accent2" w:themeShade="80"/>
          <w:sz w:val="40"/>
          <w:szCs w:val="40"/>
          <w:lang w:val="en-US"/>
        </w:rPr>
        <w:t>Scores:</w:t>
      </w:r>
    </w:p>
    <w:p w14:paraId="5A07A2FC" w14:textId="5353F1AA" w:rsidR="005A2EDB" w:rsidRPr="00697EF0" w:rsidRDefault="005A2EDB" w:rsidP="005A2EDB">
      <w:pPr>
        <w:pStyle w:val="Liststycke"/>
        <w:numPr>
          <w:ilvl w:val="0"/>
          <w:numId w:val="16"/>
        </w:numPr>
        <w:rPr>
          <w:lang w:val="en-US"/>
        </w:rPr>
      </w:pPr>
      <w:r>
        <w:rPr>
          <w:lang w:val="en-US"/>
        </w:rPr>
        <w:t>&lt; 400p –</w:t>
      </w:r>
      <w:r w:rsidR="003C04D2">
        <w:rPr>
          <w:lang w:val="en-US"/>
        </w:rPr>
        <w:t xml:space="preserve"> </w:t>
      </w:r>
      <w:r w:rsidR="0039049D">
        <w:rPr>
          <w:lang w:val="en-US"/>
        </w:rPr>
        <w:t>(D)</w:t>
      </w:r>
      <w:r>
        <w:rPr>
          <w:lang w:val="en-US"/>
        </w:rPr>
        <w:t xml:space="preserve"> Fail!</w:t>
      </w:r>
      <w:r w:rsidR="003C04D2">
        <w:rPr>
          <w:lang w:val="en-US"/>
        </w:rPr>
        <w:t xml:space="preserve"> </w:t>
      </w:r>
    </w:p>
    <w:p w14:paraId="357199A4" w14:textId="4086B62D" w:rsidR="005A2EDB" w:rsidRDefault="005A2EDB" w:rsidP="005A2EDB">
      <w:pPr>
        <w:pStyle w:val="Liststycke"/>
        <w:numPr>
          <w:ilvl w:val="0"/>
          <w:numId w:val="16"/>
        </w:numPr>
        <w:rPr>
          <w:lang w:val="en-US"/>
        </w:rPr>
      </w:pPr>
      <w:r>
        <w:rPr>
          <w:lang w:val="en-US"/>
        </w:rPr>
        <w:t xml:space="preserve">400p - 550p = </w:t>
      </w:r>
      <w:r w:rsidR="003C04D2">
        <w:rPr>
          <w:lang w:val="en-US"/>
        </w:rPr>
        <w:t xml:space="preserve">(C) </w:t>
      </w:r>
      <w:r>
        <w:rPr>
          <w:lang w:val="en-US"/>
        </w:rPr>
        <w:t>Pass!</w:t>
      </w:r>
      <w:r w:rsidR="003C04D2">
        <w:rPr>
          <w:lang w:val="en-US"/>
        </w:rPr>
        <w:t xml:space="preserve"> </w:t>
      </w:r>
    </w:p>
    <w:p w14:paraId="5E9D254B" w14:textId="5F47B147" w:rsidR="005A2EDB" w:rsidRPr="00697EF0" w:rsidRDefault="005A2EDB" w:rsidP="005A2EDB">
      <w:pPr>
        <w:pStyle w:val="Liststycke"/>
        <w:numPr>
          <w:ilvl w:val="0"/>
          <w:numId w:val="16"/>
        </w:numPr>
        <w:rPr>
          <w:lang w:val="en-US"/>
        </w:rPr>
      </w:pPr>
      <w:r>
        <w:rPr>
          <w:lang w:val="en-US"/>
        </w:rPr>
        <w:t xml:space="preserve">550p - 650p = </w:t>
      </w:r>
      <w:r w:rsidR="003C04D2">
        <w:rPr>
          <w:lang w:val="en-US"/>
        </w:rPr>
        <w:t xml:space="preserve">(B) </w:t>
      </w:r>
      <w:r>
        <w:rPr>
          <w:lang w:val="en-US"/>
        </w:rPr>
        <w:t>Great!</w:t>
      </w:r>
      <w:r w:rsidR="003C04D2">
        <w:rPr>
          <w:lang w:val="en-US"/>
        </w:rPr>
        <w:t xml:space="preserve"> </w:t>
      </w:r>
    </w:p>
    <w:p w14:paraId="1834D031" w14:textId="3B0F581E" w:rsidR="005A2EDB" w:rsidRPr="005A2EDB" w:rsidRDefault="005A2EDB" w:rsidP="0059314D">
      <w:pPr>
        <w:pStyle w:val="Liststycke"/>
        <w:numPr>
          <w:ilvl w:val="0"/>
          <w:numId w:val="16"/>
        </w:numPr>
        <w:rPr>
          <w:lang w:val="en-US"/>
        </w:rPr>
      </w:pPr>
      <w:r>
        <w:rPr>
          <w:lang w:val="en-US"/>
        </w:rPr>
        <w:t>700p =</w:t>
      </w:r>
      <w:r w:rsidR="003C04D2">
        <w:rPr>
          <w:lang w:val="en-US"/>
        </w:rPr>
        <w:t xml:space="preserve"> (A)</w:t>
      </w:r>
      <w:r>
        <w:rPr>
          <w:lang w:val="en-US"/>
        </w:rPr>
        <w:t xml:space="preserve"> Excellent!</w:t>
      </w:r>
      <w:r w:rsidR="003C04D2">
        <w:rPr>
          <w:lang w:val="en-US"/>
        </w:rPr>
        <w:t xml:space="preserve"> </w:t>
      </w:r>
    </w:p>
    <w:p w14:paraId="6144219E" w14:textId="3EB3C8DB" w:rsidR="005A2EDB" w:rsidRDefault="005A2EDB" w:rsidP="0059314D">
      <w:pPr>
        <w:rPr>
          <w:lang w:val="en-US"/>
        </w:rPr>
      </w:pPr>
    </w:p>
    <w:p w14:paraId="72550CF6" w14:textId="58ADCCD1" w:rsidR="00860576" w:rsidRDefault="00860576" w:rsidP="0059314D">
      <w:pPr>
        <w:rPr>
          <w:lang w:val="en-US"/>
        </w:rPr>
      </w:pPr>
      <w:r>
        <w:rPr>
          <w:lang w:val="en-US"/>
        </w:rPr>
        <w:t>Happy coding! =)</w:t>
      </w:r>
    </w:p>
    <w:p w14:paraId="5D93D04A" w14:textId="77777777" w:rsidR="00860576" w:rsidRDefault="00860576" w:rsidP="0059314D">
      <w:pPr>
        <w:rPr>
          <w:lang w:val="en-US"/>
        </w:rPr>
      </w:pPr>
    </w:p>
    <w:p w14:paraId="3B577315" w14:textId="5A701BFB" w:rsidR="0059314D" w:rsidRDefault="0059314D" w:rsidP="0059314D">
      <w:pPr>
        <w:rPr>
          <w:b/>
          <w:bCs/>
          <w:color w:val="833C0B" w:themeColor="accent2" w:themeShade="80"/>
          <w:sz w:val="40"/>
          <w:szCs w:val="40"/>
          <w:lang w:val="en-US"/>
        </w:rPr>
      </w:pPr>
    </w:p>
    <w:p w14:paraId="40199C54" w14:textId="23256AE3" w:rsidR="0059314D" w:rsidRDefault="0059314D" w:rsidP="00F72F9D">
      <w:pPr>
        <w:rPr>
          <w:lang w:val="en-US"/>
        </w:rPr>
      </w:pPr>
    </w:p>
    <w:p w14:paraId="59C6E629" w14:textId="3E789FEA" w:rsidR="0059314D" w:rsidRDefault="0059314D" w:rsidP="00F72F9D">
      <w:pPr>
        <w:rPr>
          <w:lang w:val="en-US"/>
        </w:rPr>
      </w:pPr>
    </w:p>
    <w:p w14:paraId="349BB8DD" w14:textId="550FBC7E" w:rsidR="0059314D" w:rsidRDefault="0059314D" w:rsidP="00F72F9D">
      <w:pPr>
        <w:rPr>
          <w:lang w:val="en-US"/>
        </w:rPr>
      </w:pPr>
    </w:p>
    <w:p w14:paraId="045B371B" w14:textId="136B262E" w:rsidR="0059314D" w:rsidRPr="00F72F9D" w:rsidRDefault="0059314D" w:rsidP="00F72F9D">
      <w:pPr>
        <w:rPr>
          <w:lang w:val="en-US"/>
        </w:rPr>
      </w:pPr>
    </w:p>
    <w:sectPr w:rsidR="0059314D" w:rsidRPr="00F72F9D" w:rsidSect="004B47AF">
      <w:headerReference w:type="default" r:id="rId19"/>
      <w:footerReference w:type="default" r:id="rId20"/>
      <w:pgSz w:w="11909" w:h="16834" w:code="9"/>
      <w:pgMar w:top="567" w:right="737" w:bottom="1077" w:left="737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7677A9" w14:textId="77777777" w:rsidR="006463E6" w:rsidRDefault="006463E6">
      <w:pPr>
        <w:spacing w:after="0" w:line="240" w:lineRule="auto"/>
      </w:pPr>
      <w:r>
        <w:separator/>
      </w:r>
    </w:p>
  </w:endnote>
  <w:endnote w:type="continuationSeparator" w:id="0">
    <w:p w14:paraId="54CDDCF5" w14:textId="77777777" w:rsidR="006463E6" w:rsidRDefault="006463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9BA5A7" w14:textId="07D32F1A" w:rsidR="003D6723" w:rsidRPr="004B47AF" w:rsidRDefault="006471E2" w:rsidP="004B47AF">
    <w:pPr>
      <w:pStyle w:val="Sidfot"/>
    </w:pPr>
    <w:r>
      <w:rPr>
        <w:noProof/>
        <w:sz w:val="20"/>
        <w:szCs w:val="20"/>
      </w:rPr>
      <w:drawing>
        <wp:inline distT="0" distB="0" distL="0" distR="0" wp14:anchorId="181E3646" wp14:editId="5045666F">
          <wp:extent cx="1431290" cy="359410"/>
          <wp:effectExtent l="0" t="0" r="0" b="2540"/>
          <wp:docPr id="158" name="Picture 158" descr="C:\Users\chris\AppData\Local\Temp\Rar$DRa2604.40128\SoftUniFoundation_Logo_OneLine_White@2x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hris\AppData\Local\Temp\Rar$DRa2604.40128\SoftUniFoundation_Logo_OneLine_White@2x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B554BD2" wp14:editId="424AB2EC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4DE041B" id="Straight Connector 1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" strokecolor="#f37123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6BED67C" wp14:editId="2237293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91E68BD" w14:textId="77777777" w:rsidR="006471E2" w:rsidRPr="008C2B83" w:rsidRDefault="006471E2" w:rsidP="006471E2">
                          <w:pPr>
                            <w:spacing w:after="0" w:line="240" w:lineRule="auto"/>
                            <w:jc w:val="right"/>
                            <w:rPr>
                              <w:noProof/>
                              <w:sz w:val="18"/>
                              <w:szCs w:val="18"/>
                            </w:rPr>
                          </w:pPr>
                          <w:r w:rsidRPr="008C2B83">
                            <w:rPr>
                              <w:noProof/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8C2B83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8C2B83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B47A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8C2B83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  <w:r w:rsidRPr="008C2B83">
                            <w:rPr>
                              <w:noProof/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8C2B83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8C2B83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B47AF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Pr="008C2B83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6BED67C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444.65pt;margin-top:26.95pt;width:70.9pt;height:15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" filled="f" stroked="f" strokeweight=".5pt">
              <v:textbox inset="0,0,0,0">
                <w:txbxContent>
                  <w:p w14:paraId="591E68BD" w14:textId="77777777" w:rsidR="006471E2" w:rsidRPr="008C2B83" w:rsidRDefault="006471E2" w:rsidP="006471E2">
                    <w:pPr>
                      <w:spacing w:after="0" w:line="240" w:lineRule="auto"/>
                      <w:jc w:val="right"/>
                      <w:rPr>
                        <w:noProof/>
                        <w:sz w:val="18"/>
                        <w:szCs w:val="18"/>
                      </w:rPr>
                    </w:pPr>
                    <w:r w:rsidRPr="008C2B83">
                      <w:rPr>
                        <w:noProof/>
                        <w:sz w:val="18"/>
                        <w:szCs w:val="18"/>
                      </w:rPr>
                      <w:t xml:space="preserve">Page </w:t>
                    </w:r>
                    <w:r w:rsidRPr="008C2B83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noProof/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8C2B83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4B47A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8C2B83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  <w:r w:rsidRPr="008C2B83">
                      <w:rPr>
                        <w:noProof/>
                        <w:sz w:val="18"/>
                        <w:szCs w:val="18"/>
                      </w:rPr>
                      <w:t xml:space="preserve"> of </w:t>
                    </w:r>
                    <w:r w:rsidRPr="008C2B83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8C2B83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4B47AF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Pr="008C2B83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39130C" w14:textId="77777777" w:rsidR="006463E6" w:rsidRDefault="006463E6">
      <w:pPr>
        <w:spacing w:after="0" w:line="240" w:lineRule="auto"/>
      </w:pPr>
      <w:r>
        <w:separator/>
      </w:r>
    </w:p>
  </w:footnote>
  <w:footnote w:type="continuationSeparator" w:id="0">
    <w:p w14:paraId="7F384256" w14:textId="77777777" w:rsidR="006463E6" w:rsidRDefault="006463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D6397B" w14:textId="77777777" w:rsidR="003D6723" w:rsidRDefault="003D6723" w:rsidP="00041C71">
    <w:pPr>
      <w:pStyle w:val="Sidhuvud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50F06"/>
    <w:multiLevelType w:val="hybridMultilevel"/>
    <w:tmpl w:val="49F6C670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55DE4"/>
    <w:multiLevelType w:val="hybridMultilevel"/>
    <w:tmpl w:val="227C3C78"/>
    <w:lvl w:ilvl="0" w:tplc="C93EE74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7A1B6A"/>
    <w:multiLevelType w:val="hybridMultilevel"/>
    <w:tmpl w:val="E9CCE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DF12EF"/>
    <w:multiLevelType w:val="hybridMultilevel"/>
    <w:tmpl w:val="382C80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B21A09"/>
    <w:multiLevelType w:val="hybridMultilevel"/>
    <w:tmpl w:val="2B56ED7C"/>
    <w:lvl w:ilvl="0" w:tplc="5E3EEB5E">
      <w:start w:val="1"/>
      <w:numFmt w:val="decimal"/>
      <w:pStyle w:val="Rubrik2"/>
      <w:lvlText w:val="Problem %1.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5" w15:restartNumberingAfterBreak="0">
    <w:nsid w:val="28CE21A8"/>
    <w:multiLevelType w:val="hybridMultilevel"/>
    <w:tmpl w:val="C1AC5A5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24313B"/>
    <w:multiLevelType w:val="hybridMultilevel"/>
    <w:tmpl w:val="B9766E94"/>
    <w:lvl w:ilvl="0" w:tplc="9B1608C8">
      <w:start w:val="3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1F066B"/>
    <w:multiLevelType w:val="hybridMultilevel"/>
    <w:tmpl w:val="E796F65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867890"/>
    <w:multiLevelType w:val="hybridMultilevel"/>
    <w:tmpl w:val="A0D814AE"/>
    <w:lvl w:ilvl="0" w:tplc="34EA73F2">
      <w:start w:val="4"/>
      <w:numFmt w:val="bullet"/>
      <w:lvlText w:val="-"/>
      <w:lvlJc w:val="left"/>
      <w:pPr>
        <w:ind w:left="720" w:hanging="360"/>
      </w:pPr>
      <w:rPr>
        <w:rFonts w:ascii="Consolas" w:eastAsiaTheme="minorHAnsi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50E104EB"/>
    <w:multiLevelType w:val="hybridMultilevel"/>
    <w:tmpl w:val="72AC8A7E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60775A"/>
    <w:multiLevelType w:val="hybridMultilevel"/>
    <w:tmpl w:val="006A36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0015E3"/>
    <w:multiLevelType w:val="hybridMultilevel"/>
    <w:tmpl w:val="0A908768"/>
    <w:lvl w:ilvl="0" w:tplc="792E63C6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3" w15:restartNumberingAfterBreak="0">
    <w:nsid w:val="5A617E07"/>
    <w:multiLevelType w:val="hybridMultilevel"/>
    <w:tmpl w:val="DC3ED1AE"/>
    <w:lvl w:ilvl="0" w:tplc="8A86AD86">
      <w:start w:val="1"/>
      <w:numFmt w:val="decimal"/>
      <w:lvlText w:val="%1."/>
      <w:lvlJc w:val="left"/>
      <w:pPr>
        <w:ind w:left="786" w:hanging="360"/>
      </w:pPr>
      <w:rPr>
        <w:rFonts w:hint="default"/>
        <w:b/>
        <w:bCs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991711"/>
    <w:multiLevelType w:val="hybridMultilevel"/>
    <w:tmpl w:val="4134D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F47880"/>
    <w:multiLevelType w:val="hybridMultilevel"/>
    <w:tmpl w:val="348E7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15"/>
  </w:num>
  <w:num w:numId="4">
    <w:abstractNumId w:val="8"/>
  </w:num>
  <w:num w:numId="5">
    <w:abstractNumId w:val="9"/>
  </w:num>
  <w:num w:numId="6">
    <w:abstractNumId w:val="3"/>
  </w:num>
  <w:num w:numId="7">
    <w:abstractNumId w:val="14"/>
  </w:num>
  <w:num w:numId="8">
    <w:abstractNumId w:val="1"/>
  </w:num>
  <w:num w:numId="9">
    <w:abstractNumId w:val="12"/>
  </w:num>
  <w:num w:numId="10">
    <w:abstractNumId w:val="6"/>
  </w:num>
  <w:num w:numId="11">
    <w:abstractNumId w:val="2"/>
  </w:num>
  <w:num w:numId="12">
    <w:abstractNumId w:val="11"/>
  </w:num>
  <w:num w:numId="13">
    <w:abstractNumId w:val="13"/>
  </w:num>
  <w:num w:numId="14">
    <w:abstractNumId w:val="10"/>
  </w:num>
  <w:num w:numId="15">
    <w:abstractNumId w:val="0"/>
  </w:num>
  <w:num w:numId="16">
    <w:abstractNumId w:val="5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MDIxNDe2NDezMLBU0lEKTi0uzszPAykwqQUA81zH3ywAAAA="/>
  </w:docVars>
  <w:rsids>
    <w:rsidRoot w:val="006F455C"/>
    <w:rsid w:val="00001F29"/>
    <w:rsid w:val="0000390B"/>
    <w:rsid w:val="000041DC"/>
    <w:rsid w:val="00005A8E"/>
    <w:rsid w:val="00006905"/>
    <w:rsid w:val="00006EEE"/>
    <w:rsid w:val="000109DE"/>
    <w:rsid w:val="00011BB8"/>
    <w:rsid w:val="00013759"/>
    <w:rsid w:val="00014CE9"/>
    <w:rsid w:val="00016A59"/>
    <w:rsid w:val="000206A6"/>
    <w:rsid w:val="00022668"/>
    <w:rsid w:val="00022821"/>
    <w:rsid w:val="00024AC8"/>
    <w:rsid w:val="0002525A"/>
    <w:rsid w:val="0002750D"/>
    <w:rsid w:val="00027923"/>
    <w:rsid w:val="00033616"/>
    <w:rsid w:val="00033ECB"/>
    <w:rsid w:val="00035150"/>
    <w:rsid w:val="00035E7F"/>
    <w:rsid w:val="000376DA"/>
    <w:rsid w:val="000404B7"/>
    <w:rsid w:val="00041C71"/>
    <w:rsid w:val="00044CE5"/>
    <w:rsid w:val="0004693C"/>
    <w:rsid w:val="0004763E"/>
    <w:rsid w:val="00054227"/>
    <w:rsid w:val="000648CA"/>
    <w:rsid w:val="0006585C"/>
    <w:rsid w:val="00066787"/>
    <w:rsid w:val="000705B2"/>
    <w:rsid w:val="0007074D"/>
    <w:rsid w:val="00073F11"/>
    <w:rsid w:val="0007561C"/>
    <w:rsid w:val="0007694D"/>
    <w:rsid w:val="0008550B"/>
    <w:rsid w:val="00091FD8"/>
    <w:rsid w:val="00097368"/>
    <w:rsid w:val="00097CB3"/>
    <w:rsid w:val="000A527A"/>
    <w:rsid w:val="000B5053"/>
    <w:rsid w:val="000B579A"/>
    <w:rsid w:val="000C011C"/>
    <w:rsid w:val="000C1D62"/>
    <w:rsid w:val="000C351A"/>
    <w:rsid w:val="000C3E82"/>
    <w:rsid w:val="000C51B9"/>
    <w:rsid w:val="000C5BBE"/>
    <w:rsid w:val="000D07C6"/>
    <w:rsid w:val="000D44F8"/>
    <w:rsid w:val="000D4748"/>
    <w:rsid w:val="000D6567"/>
    <w:rsid w:val="000D7BA1"/>
    <w:rsid w:val="000F25BB"/>
    <w:rsid w:val="000F316D"/>
    <w:rsid w:val="000F5186"/>
    <w:rsid w:val="001006C0"/>
    <w:rsid w:val="001008FD"/>
    <w:rsid w:val="001009CB"/>
    <w:rsid w:val="00102371"/>
    <w:rsid w:val="00102EEA"/>
    <w:rsid w:val="0010535B"/>
    <w:rsid w:val="001057D8"/>
    <w:rsid w:val="001105AA"/>
    <w:rsid w:val="00111A29"/>
    <w:rsid w:val="001127C8"/>
    <w:rsid w:val="00112DAA"/>
    <w:rsid w:val="00115546"/>
    <w:rsid w:val="00115CCA"/>
    <w:rsid w:val="00116A03"/>
    <w:rsid w:val="00123056"/>
    <w:rsid w:val="00123C74"/>
    <w:rsid w:val="001266D7"/>
    <w:rsid w:val="00130981"/>
    <w:rsid w:val="00133C39"/>
    <w:rsid w:val="001340C0"/>
    <w:rsid w:val="00135A26"/>
    <w:rsid w:val="00137484"/>
    <w:rsid w:val="001375E1"/>
    <w:rsid w:val="001413D4"/>
    <w:rsid w:val="0014162F"/>
    <w:rsid w:val="00150926"/>
    <w:rsid w:val="00151FDD"/>
    <w:rsid w:val="001545C9"/>
    <w:rsid w:val="00154A41"/>
    <w:rsid w:val="00155D93"/>
    <w:rsid w:val="00157A09"/>
    <w:rsid w:val="00157D35"/>
    <w:rsid w:val="00160D38"/>
    <w:rsid w:val="00166FC1"/>
    <w:rsid w:val="00172101"/>
    <w:rsid w:val="0017466F"/>
    <w:rsid w:val="0017568C"/>
    <w:rsid w:val="001810CF"/>
    <w:rsid w:val="001839D4"/>
    <w:rsid w:val="00184E8D"/>
    <w:rsid w:val="00186DED"/>
    <w:rsid w:val="001878AC"/>
    <w:rsid w:val="00190920"/>
    <w:rsid w:val="00191557"/>
    <w:rsid w:val="00192413"/>
    <w:rsid w:val="00192B47"/>
    <w:rsid w:val="001947AF"/>
    <w:rsid w:val="001956AB"/>
    <w:rsid w:val="001A646E"/>
    <w:rsid w:val="001A6EA9"/>
    <w:rsid w:val="001A7E1A"/>
    <w:rsid w:val="001B00CA"/>
    <w:rsid w:val="001B1BB1"/>
    <w:rsid w:val="001C2C97"/>
    <w:rsid w:val="001C494B"/>
    <w:rsid w:val="001C51AD"/>
    <w:rsid w:val="001C5440"/>
    <w:rsid w:val="001C6233"/>
    <w:rsid w:val="001C6C6B"/>
    <w:rsid w:val="001C7C9C"/>
    <w:rsid w:val="001D0C81"/>
    <w:rsid w:val="001D1671"/>
    <w:rsid w:val="001D1B69"/>
    <w:rsid w:val="001D21E4"/>
    <w:rsid w:val="001D3017"/>
    <w:rsid w:val="001D3932"/>
    <w:rsid w:val="001D489A"/>
    <w:rsid w:val="001D7C90"/>
    <w:rsid w:val="001E3544"/>
    <w:rsid w:val="001E364A"/>
    <w:rsid w:val="001E47D1"/>
    <w:rsid w:val="001E74DE"/>
    <w:rsid w:val="001F015F"/>
    <w:rsid w:val="001F4DA3"/>
    <w:rsid w:val="001F608B"/>
    <w:rsid w:val="00200CF4"/>
    <w:rsid w:val="00204370"/>
    <w:rsid w:val="00211F51"/>
    <w:rsid w:val="0021494A"/>
    <w:rsid w:val="00214D48"/>
    <w:rsid w:val="00224236"/>
    <w:rsid w:val="00225367"/>
    <w:rsid w:val="00226A7E"/>
    <w:rsid w:val="00226C0D"/>
    <w:rsid w:val="00232ABD"/>
    <w:rsid w:val="00234C16"/>
    <w:rsid w:val="00236755"/>
    <w:rsid w:val="00236CB2"/>
    <w:rsid w:val="00236E61"/>
    <w:rsid w:val="00237B97"/>
    <w:rsid w:val="0024328C"/>
    <w:rsid w:val="00243DFF"/>
    <w:rsid w:val="00244812"/>
    <w:rsid w:val="002471D7"/>
    <w:rsid w:val="00252BED"/>
    <w:rsid w:val="00254B40"/>
    <w:rsid w:val="002602E4"/>
    <w:rsid w:val="00260647"/>
    <w:rsid w:val="00267626"/>
    <w:rsid w:val="002712CA"/>
    <w:rsid w:val="00271549"/>
    <w:rsid w:val="00273848"/>
    <w:rsid w:val="00274AFF"/>
    <w:rsid w:val="00274B1B"/>
    <w:rsid w:val="0027516A"/>
    <w:rsid w:val="00277B04"/>
    <w:rsid w:val="00282AA2"/>
    <w:rsid w:val="00282D1A"/>
    <w:rsid w:val="0028487A"/>
    <w:rsid w:val="00287B4B"/>
    <w:rsid w:val="00290611"/>
    <w:rsid w:val="00293204"/>
    <w:rsid w:val="0029340C"/>
    <w:rsid w:val="0029363B"/>
    <w:rsid w:val="00295016"/>
    <w:rsid w:val="002A3CAA"/>
    <w:rsid w:val="002A62C0"/>
    <w:rsid w:val="002A6B3A"/>
    <w:rsid w:val="002A73E9"/>
    <w:rsid w:val="002B274E"/>
    <w:rsid w:val="002B2BA3"/>
    <w:rsid w:val="002B5D8E"/>
    <w:rsid w:val="002B6E6F"/>
    <w:rsid w:val="002B7007"/>
    <w:rsid w:val="002B7740"/>
    <w:rsid w:val="002C04E9"/>
    <w:rsid w:val="002C19E9"/>
    <w:rsid w:val="002C554A"/>
    <w:rsid w:val="002C79CF"/>
    <w:rsid w:val="002C7CA5"/>
    <w:rsid w:val="002D0BF0"/>
    <w:rsid w:val="002D2A5C"/>
    <w:rsid w:val="002D7324"/>
    <w:rsid w:val="002E7818"/>
    <w:rsid w:val="002F696A"/>
    <w:rsid w:val="00301978"/>
    <w:rsid w:val="00302038"/>
    <w:rsid w:val="003057A4"/>
    <w:rsid w:val="00307DBC"/>
    <w:rsid w:val="0031166A"/>
    <w:rsid w:val="00315660"/>
    <w:rsid w:val="00316B82"/>
    <w:rsid w:val="00320302"/>
    <w:rsid w:val="00320B77"/>
    <w:rsid w:val="00320C63"/>
    <w:rsid w:val="00324B45"/>
    <w:rsid w:val="003274FF"/>
    <w:rsid w:val="0032761C"/>
    <w:rsid w:val="00331AB3"/>
    <w:rsid w:val="003328F9"/>
    <w:rsid w:val="00333BBA"/>
    <w:rsid w:val="00335807"/>
    <w:rsid w:val="003412D9"/>
    <w:rsid w:val="00341DC4"/>
    <w:rsid w:val="00342C38"/>
    <w:rsid w:val="00344167"/>
    <w:rsid w:val="003450E9"/>
    <w:rsid w:val="00347860"/>
    <w:rsid w:val="00361052"/>
    <w:rsid w:val="00363B89"/>
    <w:rsid w:val="003648ED"/>
    <w:rsid w:val="00364C42"/>
    <w:rsid w:val="00365C3F"/>
    <w:rsid w:val="003666BC"/>
    <w:rsid w:val="00375DE3"/>
    <w:rsid w:val="00382376"/>
    <w:rsid w:val="003823D3"/>
    <w:rsid w:val="003838DE"/>
    <w:rsid w:val="003844D1"/>
    <w:rsid w:val="00384616"/>
    <w:rsid w:val="00386814"/>
    <w:rsid w:val="0039049D"/>
    <w:rsid w:val="003908B9"/>
    <w:rsid w:val="003917DD"/>
    <w:rsid w:val="003A074F"/>
    <w:rsid w:val="003A0D5D"/>
    <w:rsid w:val="003A1300"/>
    <w:rsid w:val="003A22C8"/>
    <w:rsid w:val="003A2695"/>
    <w:rsid w:val="003A2DAB"/>
    <w:rsid w:val="003A396E"/>
    <w:rsid w:val="003A6640"/>
    <w:rsid w:val="003B27C5"/>
    <w:rsid w:val="003B4753"/>
    <w:rsid w:val="003B5D4B"/>
    <w:rsid w:val="003B6F87"/>
    <w:rsid w:val="003B71B7"/>
    <w:rsid w:val="003C04D2"/>
    <w:rsid w:val="003C28C8"/>
    <w:rsid w:val="003C6845"/>
    <w:rsid w:val="003C7F81"/>
    <w:rsid w:val="003D1A90"/>
    <w:rsid w:val="003D2F7C"/>
    <w:rsid w:val="003D6723"/>
    <w:rsid w:val="003E1887"/>
    <w:rsid w:val="003E4154"/>
    <w:rsid w:val="003F21B0"/>
    <w:rsid w:val="003F3A30"/>
    <w:rsid w:val="003F564A"/>
    <w:rsid w:val="003F58C4"/>
    <w:rsid w:val="003F792C"/>
    <w:rsid w:val="004016CF"/>
    <w:rsid w:val="00401E94"/>
    <w:rsid w:val="004038F7"/>
    <w:rsid w:val="00406771"/>
    <w:rsid w:val="004116FD"/>
    <w:rsid w:val="004146D6"/>
    <w:rsid w:val="00414C31"/>
    <w:rsid w:val="00416AFD"/>
    <w:rsid w:val="004244C3"/>
    <w:rsid w:val="0042584A"/>
    <w:rsid w:val="00430102"/>
    <w:rsid w:val="00433266"/>
    <w:rsid w:val="00436FB6"/>
    <w:rsid w:val="00440B50"/>
    <w:rsid w:val="0044103C"/>
    <w:rsid w:val="004425A3"/>
    <w:rsid w:val="00442C84"/>
    <w:rsid w:val="00444E23"/>
    <w:rsid w:val="0044586E"/>
    <w:rsid w:val="00447C4A"/>
    <w:rsid w:val="00452494"/>
    <w:rsid w:val="0045503D"/>
    <w:rsid w:val="004577CD"/>
    <w:rsid w:val="00457C9A"/>
    <w:rsid w:val="00472A8C"/>
    <w:rsid w:val="00476AA7"/>
    <w:rsid w:val="0048167E"/>
    <w:rsid w:val="004818C6"/>
    <w:rsid w:val="00481958"/>
    <w:rsid w:val="0048402A"/>
    <w:rsid w:val="00484446"/>
    <w:rsid w:val="00496B2D"/>
    <w:rsid w:val="00497BE0"/>
    <w:rsid w:val="004A006B"/>
    <w:rsid w:val="004A07CE"/>
    <w:rsid w:val="004A5C5A"/>
    <w:rsid w:val="004B47AF"/>
    <w:rsid w:val="004B4854"/>
    <w:rsid w:val="004B4912"/>
    <w:rsid w:val="004B6EC5"/>
    <w:rsid w:val="004B78A0"/>
    <w:rsid w:val="004C14A6"/>
    <w:rsid w:val="004C37CD"/>
    <w:rsid w:val="004C5AA2"/>
    <w:rsid w:val="004C5CB3"/>
    <w:rsid w:val="004C62ED"/>
    <w:rsid w:val="004D030A"/>
    <w:rsid w:val="004D2566"/>
    <w:rsid w:val="004D6A20"/>
    <w:rsid w:val="004E119B"/>
    <w:rsid w:val="004E4316"/>
    <w:rsid w:val="004E56E4"/>
    <w:rsid w:val="004E6F96"/>
    <w:rsid w:val="004E7748"/>
    <w:rsid w:val="004F02A1"/>
    <w:rsid w:val="004F2CB2"/>
    <w:rsid w:val="004F394D"/>
    <w:rsid w:val="004F475B"/>
    <w:rsid w:val="004F4E59"/>
    <w:rsid w:val="00501777"/>
    <w:rsid w:val="005024BB"/>
    <w:rsid w:val="005048EC"/>
    <w:rsid w:val="00515356"/>
    <w:rsid w:val="0051569E"/>
    <w:rsid w:val="00517602"/>
    <w:rsid w:val="00520EE6"/>
    <w:rsid w:val="00526123"/>
    <w:rsid w:val="00527BD0"/>
    <w:rsid w:val="00532DF0"/>
    <w:rsid w:val="00533105"/>
    <w:rsid w:val="005332DD"/>
    <w:rsid w:val="00541432"/>
    <w:rsid w:val="005513F8"/>
    <w:rsid w:val="00551BA5"/>
    <w:rsid w:val="00554F15"/>
    <w:rsid w:val="0055505C"/>
    <w:rsid w:val="00557C52"/>
    <w:rsid w:val="005605BD"/>
    <w:rsid w:val="00562388"/>
    <w:rsid w:val="00563465"/>
    <w:rsid w:val="0056574C"/>
    <w:rsid w:val="00576E63"/>
    <w:rsid w:val="005844DC"/>
    <w:rsid w:val="005862B5"/>
    <w:rsid w:val="0058727B"/>
    <w:rsid w:val="00592135"/>
    <w:rsid w:val="0059314D"/>
    <w:rsid w:val="00595A8E"/>
    <w:rsid w:val="005A1C62"/>
    <w:rsid w:val="005A2CA4"/>
    <w:rsid w:val="005A2EDB"/>
    <w:rsid w:val="005B09A1"/>
    <w:rsid w:val="005B52C1"/>
    <w:rsid w:val="005B64A5"/>
    <w:rsid w:val="005C2395"/>
    <w:rsid w:val="005C37CC"/>
    <w:rsid w:val="005C6550"/>
    <w:rsid w:val="005C725D"/>
    <w:rsid w:val="005C779C"/>
    <w:rsid w:val="005D2FAA"/>
    <w:rsid w:val="005D3C4F"/>
    <w:rsid w:val="005D432F"/>
    <w:rsid w:val="005E36A3"/>
    <w:rsid w:val="005F0EDB"/>
    <w:rsid w:val="005F2373"/>
    <w:rsid w:val="005F33F9"/>
    <w:rsid w:val="005F5D67"/>
    <w:rsid w:val="005F5F6B"/>
    <w:rsid w:val="005F77CA"/>
    <w:rsid w:val="00600424"/>
    <w:rsid w:val="00601462"/>
    <w:rsid w:val="00602704"/>
    <w:rsid w:val="0060726B"/>
    <w:rsid w:val="0060747C"/>
    <w:rsid w:val="00613B24"/>
    <w:rsid w:val="00616F68"/>
    <w:rsid w:val="00621624"/>
    <w:rsid w:val="006238E0"/>
    <w:rsid w:val="00625A4B"/>
    <w:rsid w:val="00625DB5"/>
    <w:rsid w:val="0062770F"/>
    <w:rsid w:val="00630DF8"/>
    <w:rsid w:val="0063250A"/>
    <w:rsid w:val="0063309B"/>
    <w:rsid w:val="00634288"/>
    <w:rsid w:val="0063603B"/>
    <w:rsid w:val="006369AA"/>
    <w:rsid w:val="00637320"/>
    <w:rsid w:val="00640B3E"/>
    <w:rsid w:val="00640C86"/>
    <w:rsid w:val="00646270"/>
    <w:rsid w:val="006463E6"/>
    <w:rsid w:val="0064663D"/>
    <w:rsid w:val="006471E2"/>
    <w:rsid w:val="00647FFC"/>
    <w:rsid w:val="00650EBA"/>
    <w:rsid w:val="006550ED"/>
    <w:rsid w:val="006560F1"/>
    <w:rsid w:val="00661897"/>
    <w:rsid w:val="006633E6"/>
    <w:rsid w:val="00667AFF"/>
    <w:rsid w:val="00672264"/>
    <w:rsid w:val="00675276"/>
    <w:rsid w:val="00681794"/>
    <w:rsid w:val="006855FE"/>
    <w:rsid w:val="00686481"/>
    <w:rsid w:val="00692911"/>
    <w:rsid w:val="00692AA3"/>
    <w:rsid w:val="00697EF0"/>
    <w:rsid w:val="006A0EF2"/>
    <w:rsid w:val="006A127A"/>
    <w:rsid w:val="006A1DE2"/>
    <w:rsid w:val="006B09F8"/>
    <w:rsid w:val="006B1168"/>
    <w:rsid w:val="006B5934"/>
    <w:rsid w:val="006C0BB4"/>
    <w:rsid w:val="006C393E"/>
    <w:rsid w:val="006C6EEC"/>
    <w:rsid w:val="006C786D"/>
    <w:rsid w:val="006D22ED"/>
    <w:rsid w:val="006D43C4"/>
    <w:rsid w:val="006D449C"/>
    <w:rsid w:val="006D4CE6"/>
    <w:rsid w:val="006D6510"/>
    <w:rsid w:val="006E03A1"/>
    <w:rsid w:val="006E111D"/>
    <w:rsid w:val="006E41D2"/>
    <w:rsid w:val="006E6E5D"/>
    <w:rsid w:val="006F455C"/>
    <w:rsid w:val="006F6503"/>
    <w:rsid w:val="00701594"/>
    <w:rsid w:val="007025E7"/>
    <w:rsid w:val="0070707B"/>
    <w:rsid w:val="0071307B"/>
    <w:rsid w:val="0072348B"/>
    <w:rsid w:val="007238E1"/>
    <w:rsid w:val="00723CB5"/>
    <w:rsid w:val="00725B14"/>
    <w:rsid w:val="00725C04"/>
    <w:rsid w:val="00726F80"/>
    <w:rsid w:val="0073653D"/>
    <w:rsid w:val="00736F55"/>
    <w:rsid w:val="00744E5A"/>
    <w:rsid w:val="0074662D"/>
    <w:rsid w:val="007467B9"/>
    <w:rsid w:val="00747408"/>
    <w:rsid w:val="00750D02"/>
    <w:rsid w:val="007517E2"/>
    <w:rsid w:val="00755407"/>
    <w:rsid w:val="00756D57"/>
    <w:rsid w:val="00761C15"/>
    <w:rsid w:val="00762E81"/>
    <w:rsid w:val="007709A9"/>
    <w:rsid w:val="00772639"/>
    <w:rsid w:val="00772B73"/>
    <w:rsid w:val="0077390F"/>
    <w:rsid w:val="0077735B"/>
    <w:rsid w:val="00777CA8"/>
    <w:rsid w:val="0078237D"/>
    <w:rsid w:val="007831C8"/>
    <w:rsid w:val="00783EBE"/>
    <w:rsid w:val="00785433"/>
    <w:rsid w:val="0078762B"/>
    <w:rsid w:val="00790C3A"/>
    <w:rsid w:val="00793086"/>
    <w:rsid w:val="00796575"/>
    <w:rsid w:val="00797B5E"/>
    <w:rsid w:val="007A36BE"/>
    <w:rsid w:val="007A5FBF"/>
    <w:rsid w:val="007B0422"/>
    <w:rsid w:val="007B2030"/>
    <w:rsid w:val="007B43E3"/>
    <w:rsid w:val="007B5602"/>
    <w:rsid w:val="007B5671"/>
    <w:rsid w:val="007B5BE3"/>
    <w:rsid w:val="007B6C6B"/>
    <w:rsid w:val="007C118D"/>
    <w:rsid w:val="007C1A46"/>
    <w:rsid w:val="007C2AF9"/>
    <w:rsid w:val="007C5624"/>
    <w:rsid w:val="007D3637"/>
    <w:rsid w:val="007D3B8D"/>
    <w:rsid w:val="007D65E4"/>
    <w:rsid w:val="007D67D3"/>
    <w:rsid w:val="007D74FC"/>
    <w:rsid w:val="007E2332"/>
    <w:rsid w:val="007E3CAA"/>
    <w:rsid w:val="007E6619"/>
    <w:rsid w:val="007E69AF"/>
    <w:rsid w:val="007F02CB"/>
    <w:rsid w:val="007F2007"/>
    <w:rsid w:val="007F2115"/>
    <w:rsid w:val="007F311E"/>
    <w:rsid w:val="007F4CBA"/>
    <w:rsid w:val="007F665C"/>
    <w:rsid w:val="007F6BA8"/>
    <w:rsid w:val="00802B49"/>
    <w:rsid w:val="00807A8C"/>
    <w:rsid w:val="00815C71"/>
    <w:rsid w:val="00816148"/>
    <w:rsid w:val="008161CB"/>
    <w:rsid w:val="00817DF0"/>
    <w:rsid w:val="008218C3"/>
    <w:rsid w:val="00824C2B"/>
    <w:rsid w:val="00834C23"/>
    <w:rsid w:val="008355C4"/>
    <w:rsid w:val="00836BBD"/>
    <w:rsid w:val="00841D43"/>
    <w:rsid w:val="00843107"/>
    <w:rsid w:val="00844170"/>
    <w:rsid w:val="0084724A"/>
    <w:rsid w:val="00847460"/>
    <w:rsid w:val="00847937"/>
    <w:rsid w:val="0085273E"/>
    <w:rsid w:val="00852F55"/>
    <w:rsid w:val="00860576"/>
    <w:rsid w:val="00862016"/>
    <w:rsid w:val="008712C9"/>
    <w:rsid w:val="00872014"/>
    <w:rsid w:val="008738D8"/>
    <w:rsid w:val="008747D8"/>
    <w:rsid w:val="00875FF0"/>
    <w:rsid w:val="0087662F"/>
    <w:rsid w:val="008838CB"/>
    <w:rsid w:val="00886205"/>
    <w:rsid w:val="00887E88"/>
    <w:rsid w:val="00897426"/>
    <w:rsid w:val="008B0592"/>
    <w:rsid w:val="008B2916"/>
    <w:rsid w:val="008B648A"/>
    <w:rsid w:val="008C301D"/>
    <w:rsid w:val="008C5F7E"/>
    <w:rsid w:val="008D10D4"/>
    <w:rsid w:val="008D5A03"/>
    <w:rsid w:val="008D7442"/>
    <w:rsid w:val="008E25DC"/>
    <w:rsid w:val="008E27C1"/>
    <w:rsid w:val="008E31C0"/>
    <w:rsid w:val="008E3EB2"/>
    <w:rsid w:val="008F207A"/>
    <w:rsid w:val="008F55FD"/>
    <w:rsid w:val="00900DC9"/>
    <w:rsid w:val="0090294C"/>
    <w:rsid w:val="009067D5"/>
    <w:rsid w:val="0090733D"/>
    <w:rsid w:val="0091033C"/>
    <w:rsid w:val="00910A4D"/>
    <w:rsid w:val="00912C97"/>
    <w:rsid w:val="009136D8"/>
    <w:rsid w:val="00922376"/>
    <w:rsid w:val="00925ADE"/>
    <w:rsid w:val="00927C9A"/>
    <w:rsid w:val="009321BF"/>
    <w:rsid w:val="009352ED"/>
    <w:rsid w:val="0094580E"/>
    <w:rsid w:val="009514FB"/>
    <w:rsid w:val="009536E6"/>
    <w:rsid w:val="009537A9"/>
    <w:rsid w:val="00955344"/>
    <w:rsid w:val="009562EC"/>
    <w:rsid w:val="00956AFC"/>
    <w:rsid w:val="00963D69"/>
    <w:rsid w:val="009657AB"/>
    <w:rsid w:val="00970F2E"/>
    <w:rsid w:val="00975D57"/>
    <w:rsid w:val="0097684D"/>
    <w:rsid w:val="00976B7D"/>
    <w:rsid w:val="0097719B"/>
    <w:rsid w:val="009777F7"/>
    <w:rsid w:val="00977978"/>
    <w:rsid w:val="00980669"/>
    <w:rsid w:val="00981C8D"/>
    <w:rsid w:val="009859DE"/>
    <w:rsid w:val="009862ED"/>
    <w:rsid w:val="00987898"/>
    <w:rsid w:val="00990CC7"/>
    <w:rsid w:val="00994C5D"/>
    <w:rsid w:val="00995C0B"/>
    <w:rsid w:val="009A0560"/>
    <w:rsid w:val="009A2F43"/>
    <w:rsid w:val="009A7A27"/>
    <w:rsid w:val="009B4270"/>
    <w:rsid w:val="009B63D6"/>
    <w:rsid w:val="009B70CD"/>
    <w:rsid w:val="009C2A09"/>
    <w:rsid w:val="009C6008"/>
    <w:rsid w:val="009C6D7C"/>
    <w:rsid w:val="009D2EFD"/>
    <w:rsid w:val="009D309B"/>
    <w:rsid w:val="009D43DD"/>
    <w:rsid w:val="009D5AD4"/>
    <w:rsid w:val="009E01AD"/>
    <w:rsid w:val="009E36CD"/>
    <w:rsid w:val="009E5046"/>
    <w:rsid w:val="009F05F1"/>
    <w:rsid w:val="009F71F1"/>
    <w:rsid w:val="00A01EA6"/>
    <w:rsid w:val="00A01F22"/>
    <w:rsid w:val="00A022ED"/>
    <w:rsid w:val="00A10D1D"/>
    <w:rsid w:val="00A1383F"/>
    <w:rsid w:val="00A142A7"/>
    <w:rsid w:val="00A179D9"/>
    <w:rsid w:val="00A200D6"/>
    <w:rsid w:val="00A23E8C"/>
    <w:rsid w:val="00A26159"/>
    <w:rsid w:val="00A31E21"/>
    <w:rsid w:val="00A3471A"/>
    <w:rsid w:val="00A40A51"/>
    <w:rsid w:val="00A44C2F"/>
    <w:rsid w:val="00A524F6"/>
    <w:rsid w:val="00A53AC3"/>
    <w:rsid w:val="00A5469E"/>
    <w:rsid w:val="00A54E0D"/>
    <w:rsid w:val="00A55C33"/>
    <w:rsid w:val="00A56138"/>
    <w:rsid w:val="00A649B1"/>
    <w:rsid w:val="00A654C4"/>
    <w:rsid w:val="00A656BD"/>
    <w:rsid w:val="00A6579E"/>
    <w:rsid w:val="00A65DAD"/>
    <w:rsid w:val="00A6665F"/>
    <w:rsid w:val="00A66EF5"/>
    <w:rsid w:val="00A70843"/>
    <w:rsid w:val="00A728D4"/>
    <w:rsid w:val="00A74FDD"/>
    <w:rsid w:val="00A75468"/>
    <w:rsid w:val="00A767FF"/>
    <w:rsid w:val="00A801BD"/>
    <w:rsid w:val="00A80F6E"/>
    <w:rsid w:val="00A822A0"/>
    <w:rsid w:val="00A92899"/>
    <w:rsid w:val="00A92E5D"/>
    <w:rsid w:val="00A951B4"/>
    <w:rsid w:val="00A96525"/>
    <w:rsid w:val="00A97515"/>
    <w:rsid w:val="00AA6BA5"/>
    <w:rsid w:val="00AB29CD"/>
    <w:rsid w:val="00AB7154"/>
    <w:rsid w:val="00AC309A"/>
    <w:rsid w:val="00AD01BF"/>
    <w:rsid w:val="00AD131F"/>
    <w:rsid w:val="00AD46D3"/>
    <w:rsid w:val="00AD581B"/>
    <w:rsid w:val="00AD70A6"/>
    <w:rsid w:val="00AE0916"/>
    <w:rsid w:val="00AE325A"/>
    <w:rsid w:val="00AE3E6B"/>
    <w:rsid w:val="00AF111C"/>
    <w:rsid w:val="00AF2155"/>
    <w:rsid w:val="00AF64EB"/>
    <w:rsid w:val="00AF7DF2"/>
    <w:rsid w:val="00B00000"/>
    <w:rsid w:val="00B017D1"/>
    <w:rsid w:val="00B0215F"/>
    <w:rsid w:val="00B0387A"/>
    <w:rsid w:val="00B05A09"/>
    <w:rsid w:val="00B06754"/>
    <w:rsid w:val="00B17997"/>
    <w:rsid w:val="00B240D4"/>
    <w:rsid w:val="00B24FA7"/>
    <w:rsid w:val="00B25F3A"/>
    <w:rsid w:val="00B261DC"/>
    <w:rsid w:val="00B30A15"/>
    <w:rsid w:val="00B3786C"/>
    <w:rsid w:val="00B41234"/>
    <w:rsid w:val="00B424E4"/>
    <w:rsid w:val="00B443CC"/>
    <w:rsid w:val="00B525EF"/>
    <w:rsid w:val="00B578E0"/>
    <w:rsid w:val="00B61DD1"/>
    <w:rsid w:val="00B66C5C"/>
    <w:rsid w:val="00B67701"/>
    <w:rsid w:val="00B67AD6"/>
    <w:rsid w:val="00B71D1A"/>
    <w:rsid w:val="00B74795"/>
    <w:rsid w:val="00B753FC"/>
    <w:rsid w:val="00B75589"/>
    <w:rsid w:val="00B75746"/>
    <w:rsid w:val="00B76014"/>
    <w:rsid w:val="00B76FE6"/>
    <w:rsid w:val="00B865F9"/>
    <w:rsid w:val="00B87098"/>
    <w:rsid w:val="00B92489"/>
    <w:rsid w:val="00BA089D"/>
    <w:rsid w:val="00BB0873"/>
    <w:rsid w:val="00BB1049"/>
    <w:rsid w:val="00BB208D"/>
    <w:rsid w:val="00BB5264"/>
    <w:rsid w:val="00BC0B99"/>
    <w:rsid w:val="00BC0DCC"/>
    <w:rsid w:val="00BC382F"/>
    <w:rsid w:val="00BC5453"/>
    <w:rsid w:val="00BC77E5"/>
    <w:rsid w:val="00BC7AF1"/>
    <w:rsid w:val="00BD004B"/>
    <w:rsid w:val="00BD4853"/>
    <w:rsid w:val="00BD5233"/>
    <w:rsid w:val="00BD715E"/>
    <w:rsid w:val="00BE0C67"/>
    <w:rsid w:val="00BE4CBD"/>
    <w:rsid w:val="00BE5C15"/>
    <w:rsid w:val="00BF02FA"/>
    <w:rsid w:val="00BF151F"/>
    <w:rsid w:val="00BF2093"/>
    <w:rsid w:val="00BF4396"/>
    <w:rsid w:val="00BF4872"/>
    <w:rsid w:val="00BF5984"/>
    <w:rsid w:val="00BF670A"/>
    <w:rsid w:val="00BF795C"/>
    <w:rsid w:val="00C04D80"/>
    <w:rsid w:val="00C056ED"/>
    <w:rsid w:val="00C063B2"/>
    <w:rsid w:val="00C11E2A"/>
    <w:rsid w:val="00C124D8"/>
    <w:rsid w:val="00C13866"/>
    <w:rsid w:val="00C138F7"/>
    <w:rsid w:val="00C179C4"/>
    <w:rsid w:val="00C17D0D"/>
    <w:rsid w:val="00C23BEE"/>
    <w:rsid w:val="00C27C8E"/>
    <w:rsid w:val="00C34A77"/>
    <w:rsid w:val="00C42F87"/>
    <w:rsid w:val="00C430E4"/>
    <w:rsid w:val="00C4329F"/>
    <w:rsid w:val="00C43DF7"/>
    <w:rsid w:val="00C44098"/>
    <w:rsid w:val="00C45F7A"/>
    <w:rsid w:val="00C472A9"/>
    <w:rsid w:val="00C51771"/>
    <w:rsid w:val="00C5790A"/>
    <w:rsid w:val="00C62B78"/>
    <w:rsid w:val="00C64399"/>
    <w:rsid w:val="00C652FA"/>
    <w:rsid w:val="00C66539"/>
    <w:rsid w:val="00C70397"/>
    <w:rsid w:val="00C70BB3"/>
    <w:rsid w:val="00C71AE3"/>
    <w:rsid w:val="00C724CE"/>
    <w:rsid w:val="00C730A3"/>
    <w:rsid w:val="00C73D59"/>
    <w:rsid w:val="00C75C9A"/>
    <w:rsid w:val="00C8733A"/>
    <w:rsid w:val="00C90767"/>
    <w:rsid w:val="00C929C3"/>
    <w:rsid w:val="00C95739"/>
    <w:rsid w:val="00C9650A"/>
    <w:rsid w:val="00C97817"/>
    <w:rsid w:val="00C97E97"/>
    <w:rsid w:val="00CA4A2E"/>
    <w:rsid w:val="00CA646C"/>
    <w:rsid w:val="00CA6C6D"/>
    <w:rsid w:val="00CB0435"/>
    <w:rsid w:val="00CB0AE7"/>
    <w:rsid w:val="00CB0BBE"/>
    <w:rsid w:val="00CB41F9"/>
    <w:rsid w:val="00CB65DD"/>
    <w:rsid w:val="00CB67D5"/>
    <w:rsid w:val="00CC4CFE"/>
    <w:rsid w:val="00CC668F"/>
    <w:rsid w:val="00CC70C0"/>
    <w:rsid w:val="00CC73ED"/>
    <w:rsid w:val="00CD2F49"/>
    <w:rsid w:val="00CD6430"/>
    <w:rsid w:val="00CD6622"/>
    <w:rsid w:val="00CE02B3"/>
    <w:rsid w:val="00CE4D8D"/>
    <w:rsid w:val="00CE5E4D"/>
    <w:rsid w:val="00CE6144"/>
    <w:rsid w:val="00CF412F"/>
    <w:rsid w:val="00D02B80"/>
    <w:rsid w:val="00D064CC"/>
    <w:rsid w:val="00D077D6"/>
    <w:rsid w:val="00D11C9A"/>
    <w:rsid w:val="00D12B3C"/>
    <w:rsid w:val="00D12C07"/>
    <w:rsid w:val="00D1320C"/>
    <w:rsid w:val="00D1635A"/>
    <w:rsid w:val="00D17216"/>
    <w:rsid w:val="00D23F6C"/>
    <w:rsid w:val="00D25003"/>
    <w:rsid w:val="00D257C7"/>
    <w:rsid w:val="00D2622F"/>
    <w:rsid w:val="00D279FC"/>
    <w:rsid w:val="00D326FB"/>
    <w:rsid w:val="00D35C5F"/>
    <w:rsid w:val="00D43876"/>
    <w:rsid w:val="00D44CD9"/>
    <w:rsid w:val="00D46897"/>
    <w:rsid w:val="00D5191F"/>
    <w:rsid w:val="00D56708"/>
    <w:rsid w:val="00D60194"/>
    <w:rsid w:val="00D62FBB"/>
    <w:rsid w:val="00D674B3"/>
    <w:rsid w:val="00D704D6"/>
    <w:rsid w:val="00D709F6"/>
    <w:rsid w:val="00D734D4"/>
    <w:rsid w:val="00D755D4"/>
    <w:rsid w:val="00D75B2F"/>
    <w:rsid w:val="00D82037"/>
    <w:rsid w:val="00D84248"/>
    <w:rsid w:val="00D85427"/>
    <w:rsid w:val="00D91E89"/>
    <w:rsid w:val="00DA0930"/>
    <w:rsid w:val="00DA2851"/>
    <w:rsid w:val="00DA4109"/>
    <w:rsid w:val="00DB3C23"/>
    <w:rsid w:val="00DB500D"/>
    <w:rsid w:val="00DB521C"/>
    <w:rsid w:val="00DB750B"/>
    <w:rsid w:val="00DC0560"/>
    <w:rsid w:val="00DC11B2"/>
    <w:rsid w:val="00DC3675"/>
    <w:rsid w:val="00DC3C3B"/>
    <w:rsid w:val="00DC6447"/>
    <w:rsid w:val="00DD7876"/>
    <w:rsid w:val="00DD7DDA"/>
    <w:rsid w:val="00DE437A"/>
    <w:rsid w:val="00DE4990"/>
    <w:rsid w:val="00DF3B99"/>
    <w:rsid w:val="00DF4138"/>
    <w:rsid w:val="00E01279"/>
    <w:rsid w:val="00E01A47"/>
    <w:rsid w:val="00E01C80"/>
    <w:rsid w:val="00E02915"/>
    <w:rsid w:val="00E0464F"/>
    <w:rsid w:val="00E05811"/>
    <w:rsid w:val="00E05A6D"/>
    <w:rsid w:val="00E07704"/>
    <w:rsid w:val="00E0777C"/>
    <w:rsid w:val="00E17220"/>
    <w:rsid w:val="00E1788D"/>
    <w:rsid w:val="00E17FDA"/>
    <w:rsid w:val="00E26023"/>
    <w:rsid w:val="00E30DA3"/>
    <w:rsid w:val="00E31867"/>
    <w:rsid w:val="00E322B4"/>
    <w:rsid w:val="00E3276E"/>
    <w:rsid w:val="00E405F0"/>
    <w:rsid w:val="00E43DA6"/>
    <w:rsid w:val="00E45304"/>
    <w:rsid w:val="00E46D9A"/>
    <w:rsid w:val="00E47C8C"/>
    <w:rsid w:val="00E50AE0"/>
    <w:rsid w:val="00E51F35"/>
    <w:rsid w:val="00E5300A"/>
    <w:rsid w:val="00E530BA"/>
    <w:rsid w:val="00E53393"/>
    <w:rsid w:val="00E53D41"/>
    <w:rsid w:val="00E62088"/>
    <w:rsid w:val="00E63027"/>
    <w:rsid w:val="00E6431C"/>
    <w:rsid w:val="00E65495"/>
    <w:rsid w:val="00E74F7A"/>
    <w:rsid w:val="00E80650"/>
    <w:rsid w:val="00E8142D"/>
    <w:rsid w:val="00E82997"/>
    <w:rsid w:val="00E87962"/>
    <w:rsid w:val="00E87C86"/>
    <w:rsid w:val="00E916E1"/>
    <w:rsid w:val="00E94999"/>
    <w:rsid w:val="00E9569C"/>
    <w:rsid w:val="00EA0635"/>
    <w:rsid w:val="00EA2391"/>
    <w:rsid w:val="00EB301B"/>
    <w:rsid w:val="00EC2466"/>
    <w:rsid w:val="00EC3533"/>
    <w:rsid w:val="00EC53FB"/>
    <w:rsid w:val="00EC7396"/>
    <w:rsid w:val="00EC7A90"/>
    <w:rsid w:val="00ED2EE5"/>
    <w:rsid w:val="00ED548A"/>
    <w:rsid w:val="00ED73F1"/>
    <w:rsid w:val="00EE0A29"/>
    <w:rsid w:val="00EE1DBB"/>
    <w:rsid w:val="00EE3182"/>
    <w:rsid w:val="00EE64DD"/>
    <w:rsid w:val="00EF1C0F"/>
    <w:rsid w:val="00EF589D"/>
    <w:rsid w:val="00EF73B8"/>
    <w:rsid w:val="00EF7AB2"/>
    <w:rsid w:val="00F00A9E"/>
    <w:rsid w:val="00F016BD"/>
    <w:rsid w:val="00F04D9B"/>
    <w:rsid w:val="00F0565D"/>
    <w:rsid w:val="00F069F0"/>
    <w:rsid w:val="00F10EB2"/>
    <w:rsid w:val="00F16256"/>
    <w:rsid w:val="00F1677B"/>
    <w:rsid w:val="00F17313"/>
    <w:rsid w:val="00F20263"/>
    <w:rsid w:val="00F20ED6"/>
    <w:rsid w:val="00F222AD"/>
    <w:rsid w:val="00F24285"/>
    <w:rsid w:val="00F2640C"/>
    <w:rsid w:val="00F264A1"/>
    <w:rsid w:val="00F27AE2"/>
    <w:rsid w:val="00F35F37"/>
    <w:rsid w:val="00F35F99"/>
    <w:rsid w:val="00F37703"/>
    <w:rsid w:val="00F47798"/>
    <w:rsid w:val="00F518E9"/>
    <w:rsid w:val="00F51C39"/>
    <w:rsid w:val="00F521BA"/>
    <w:rsid w:val="00F54BC3"/>
    <w:rsid w:val="00F56440"/>
    <w:rsid w:val="00F617DF"/>
    <w:rsid w:val="00F63741"/>
    <w:rsid w:val="00F70B0D"/>
    <w:rsid w:val="00F70CC3"/>
    <w:rsid w:val="00F72F9D"/>
    <w:rsid w:val="00F82371"/>
    <w:rsid w:val="00F82DF7"/>
    <w:rsid w:val="00F91B15"/>
    <w:rsid w:val="00F922F2"/>
    <w:rsid w:val="00F955AE"/>
    <w:rsid w:val="00F95FFB"/>
    <w:rsid w:val="00FA086A"/>
    <w:rsid w:val="00FA0D03"/>
    <w:rsid w:val="00FA4E46"/>
    <w:rsid w:val="00FB2B62"/>
    <w:rsid w:val="00FB595D"/>
    <w:rsid w:val="00FB698D"/>
    <w:rsid w:val="00FC036B"/>
    <w:rsid w:val="00FC14F8"/>
    <w:rsid w:val="00FC5BA8"/>
    <w:rsid w:val="00FD00C4"/>
    <w:rsid w:val="00FD5EC4"/>
    <w:rsid w:val="00FD7A4A"/>
    <w:rsid w:val="00FE0B8D"/>
    <w:rsid w:val="00FE11A2"/>
    <w:rsid w:val="00FE58AF"/>
    <w:rsid w:val="00FE6DFA"/>
    <w:rsid w:val="00FF2799"/>
    <w:rsid w:val="00FF2F5D"/>
    <w:rsid w:val="00FF5D36"/>
    <w:rsid w:val="00FF6C8D"/>
    <w:rsid w:val="00FF6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46572C"/>
  <w15:chartTrackingRefBased/>
  <w15:docId w15:val="{87BFA31E-823E-4352-BECD-4170A1AA4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F455C"/>
    <w:pPr>
      <w:spacing w:after="200" w:line="276" w:lineRule="auto"/>
    </w:pPr>
    <w:rPr>
      <w:lang w:val="bg-BG"/>
    </w:rPr>
  </w:style>
  <w:style w:type="paragraph" w:styleId="Rubrik1">
    <w:name w:val="heading 1"/>
    <w:basedOn w:val="Normal"/>
    <w:next w:val="Normal"/>
    <w:link w:val="Rubrik1Char"/>
    <w:uiPriority w:val="9"/>
    <w:qFormat/>
    <w:rsid w:val="006F455C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Rubrik2">
    <w:name w:val="heading 2"/>
    <w:basedOn w:val="Normal"/>
    <w:next w:val="Normal"/>
    <w:link w:val="Rubrik2Char"/>
    <w:uiPriority w:val="9"/>
    <w:qFormat/>
    <w:rsid w:val="006F455C"/>
    <w:pPr>
      <w:keepNext/>
      <w:keepLines/>
      <w:numPr>
        <w:numId w:val="1"/>
      </w:numPr>
      <w:tabs>
        <w:tab w:val="left" w:pos="1843"/>
      </w:tabs>
      <w:spacing w:before="120" w:after="80"/>
      <w:ind w:left="0" w:firstLine="0"/>
      <w:outlineLvl w:val="1"/>
    </w:pPr>
    <w:rPr>
      <w:rFonts w:eastAsiaTheme="majorEastAsia" w:cstheme="majorBidi"/>
      <w:b/>
      <w:color w:val="7C380A"/>
      <w:sz w:val="36"/>
      <w:szCs w:val="36"/>
      <w:lang w:val="en-US"/>
    </w:rPr>
  </w:style>
  <w:style w:type="paragraph" w:styleId="Rubrik3">
    <w:name w:val="heading 3"/>
    <w:basedOn w:val="Normal"/>
    <w:next w:val="Normal"/>
    <w:link w:val="Rubrik3Char"/>
    <w:uiPriority w:val="9"/>
    <w:unhideWhenUsed/>
    <w:qFormat/>
    <w:rsid w:val="006F455C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Rubrik1Char">
    <w:name w:val="Rubrik 1 Char"/>
    <w:basedOn w:val="Standardstycketeckensnitt"/>
    <w:link w:val="Rubrik1"/>
    <w:uiPriority w:val="9"/>
    <w:rsid w:val="006F455C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Rubrik2Char">
    <w:name w:val="Rubrik 2 Char"/>
    <w:basedOn w:val="Standardstycketeckensnitt"/>
    <w:link w:val="Rubrik2"/>
    <w:uiPriority w:val="9"/>
    <w:rsid w:val="006F455C"/>
    <w:rPr>
      <w:rFonts w:eastAsiaTheme="majorEastAsia" w:cstheme="majorBidi"/>
      <w:b/>
      <w:color w:val="7C380A"/>
      <w:sz w:val="36"/>
      <w:szCs w:val="36"/>
    </w:rPr>
  </w:style>
  <w:style w:type="character" w:customStyle="1" w:styleId="Rubrik3Char">
    <w:name w:val="Rubrik 3 Char"/>
    <w:basedOn w:val="Standardstycketeckensnitt"/>
    <w:link w:val="Rubrik3"/>
    <w:uiPriority w:val="9"/>
    <w:rsid w:val="006F455C"/>
    <w:rPr>
      <w:rFonts w:eastAsiaTheme="majorEastAsia" w:cstheme="majorBidi"/>
      <w:b/>
      <w:color w:val="8F400B"/>
      <w:sz w:val="32"/>
      <w:szCs w:val="32"/>
      <w:lang w:val="bg-BG"/>
    </w:rPr>
  </w:style>
  <w:style w:type="paragraph" w:styleId="Sidhuvud">
    <w:name w:val="header"/>
    <w:basedOn w:val="Normal"/>
    <w:link w:val="SidhuvudChar"/>
    <w:uiPriority w:val="99"/>
    <w:unhideWhenUsed/>
    <w:rsid w:val="006F45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6F455C"/>
    <w:rPr>
      <w:lang w:val="bg-BG"/>
    </w:rPr>
  </w:style>
  <w:style w:type="paragraph" w:styleId="Sidfot">
    <w:name w:val="footer"/>
    <w:basedOn w:val="Normal"/>
    <w:link w:val="SidfotChar"/>
    <w:uiPriority w:val="99"/>
    <w:unhideWhenUsed/>
    <w:rsid w:val="006F45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6F455C"/>
    <w:rPr>
      <w:lang w:val="bg-BG"/>
    </w:rPr>
  </w:style>
  <w:style w:type="character" w:styleId="Hyperlnk">
    <w:name w:val="Hyperlink"/>
    <w:basedOn w:val="Standardstycketeckensnitt"/>
    <w:uiPriority w:val="99"/>
    <w:unhideWhenUsed/>
    <w:rsid w:val="006F455C"/>
    <w:rPr>
      <w:color w:val="0563C1" w:themeColor="hyperlink"/>
      <w:u w:val="single"/>
    </w:rPr>
  </w:style>
  <w:style w:type="paragraph" w:styleId="Liststycke">
    <w:name w:val="List Paragraph"/>
    <w:basedOn w:val="Normal"/>
    <w:link w:val="ListstyckeChar"/>
    <w:uiPriority w:val="34"/>
    <w:qFormat/>
    <w:rsid w:val="006F455C"/>
    <w:pPr>
      <w:ind w:left="720"/>
      <w:contextualSpacing/>
    </w:pPr>
  </w:style>
  <w:style w:type="paragraph" w:customStyle="1" w:styleId="Code">
    <w:name w:val="Code"/>
    <w:basedOn w:val="Normal"/>
    <w:next w:val="Normal"/>
    <w:link w:val="CodeChar"/>
    <w:qFormat/>
    <w:rsid w:val="006F455C"/>
    <w:rPr>
      <w:rFonts w:ascii="Consolas" w:hAnsi="Consolas" w:cs="Consolas"/>
      <w:b/>
      <w:noProof/>
    </w:rPr>
  </w:style>
  <w:style w:type="table" w:styleId="Tabellrutnt">
    <w:name w:val="Table Grid"/>
    <w:basedOn w:val="Normaltabell"/>
    <w:uiPriority w:val="59"/>
    <w:rsid w:val="006F45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styckeChar">
    <w:name w:val="Liststycke Char"/>
    <w:basedOn w:val="Standardstycketeckensnitt"/>
    <w:link w:val="Liststycke"/>
    <w:uiPriority w:val="34"/>
    <w:rsid w:val="006F455C"/>
    <w:rPr>
      <w:lang w:val="bg-BG"/>
    </w:rPr>
  </w:style>
  <w:style w:type="character" w:customStyle="1" w:styleId="CodeChar">
    <w:name w:val="Code Char"/>
    <w:basedOn w:val="ListstyckeChar"/>
    <w:link w:val="Code"/>
    <w:rsid w:val="006F455C"/>
    <w:rPr>
      <w:rFonts w:ascii="Consolas" w:hAnsi="Consolas" w:cs="Consolas"/>
      <w:b/>
      <w:noProof/>
      <w:lang w:val="bg-BG"/>
    </w:rPr>
  </w:style>
  <w:style w:type="paragraph" w:styleId="HTML-frformaterad">
    <w:name w:val="HTML Preformatted"/>
    <w:basedOn w:val="Normal"/>
    <w:link w:val="HTML-frformateradChar"/>
    <w:uiPriority w:val="99"/>
    <w:unhideWhenUsed/>
    <w:rsid w:val="006F45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-frformateradChar">
    <w:name w:val="HTML - förformaterad Char"/>
    <w:basedOn w:val="Standardstycketeckensnitt"/>
    <w:link w:val="HTML-frformaterad"/>
    <w:uiPriority w:val="99"/>
    <w:rsid w:val="006F455C"/>
    <w:rPr>
      <w:rFonts w:ascii="Courier New" w:eastAsia="Times New Roman" w:hAnsi="Courier New" w:cs="Courier New"/>
      <w:sz w:val="20"/>
      <w:szCs w:val="20"/>
    </w:rPr>
  </w:style>
  <w:style w:type="character" w:customStyle="1" w:styleId="hps">
    <w:name w:val="hps"/>
    <w:basedOn w:val="Standardstycketeckensnitt"/>
    <w:rsid w:val="00022668"/>
  </w:style>
  <w:style w:type="character" w:customStyle="1" w:styleId="shorttext">
    <w:name w:val="short_text"/>
    <w:basedOn w:val="Standardstycketeckensnitt"/>
    <w:rsid w:val="00022668"/>
  </w:style>
  <w:style w:type="character" w:styleId="AnvndHyperlnk">
    <w:name w:val="FollowedHyperlink"/>
    <w:basedOn w:val="Standardstycketeckensnitt"/>
    <w:uiPriority w:val="99"/>
    <w:semiHidden/>
    <w:unhideWhenUsed/>
    <w:rsid w:val="0070707B"/>
    <w:rPr>
      <w:color w:val="954F72" w:themeColor="followed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5931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202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9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yperlink" Target="mailto:Haithem@lexicon.se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trello.com/" TargetMode="Externa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s://www.hotgloo.com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www.mockflow.com/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balsamiq.com/wireframes/desktop/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D7B9C05766E23488CA9347BCF34ED31" ma:contentTypeVersion="9" ma:contentTypeDescription="Skapa ett nytt dokument." ma:contentTypeScope="" ma:versionID="e017c0f50cce6ebb6b248be68a326247">
  <xsd:schema xmlns:xsd="http://www.w3.org/2001/XMLSchema" xmlns:xs="http://www.w3.org/2001/XMLSchema" xmlns:p="http://schemas.microsoft.com/office/2006/metadata/properties" xmlns:ns2="4829da13-0282-4e1a-9174-4abb7af8ef06" targetNamespace="http://schemas.microsoft.com/office/2006/metadata/properties" ma:root="true" ma:fieldsID="1c0f74665730707a539e6268c32c2006" ns2:_="">
    <xsd:import namespace="4829da13-0282-4e1a-9174-4abb7af8ef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29da13-0282-4e1a-9174-4abb7af8ef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91E10E-601F-4DCE-A4E9-34B93625649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72F237F-8B2D-4F21-8FE0-3A7EB7F9F7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29da13-0282-4e1a-9174-4abb7af8ef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ABAABC7-A479-42CB-9A07-D75E19507DA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F97EB6-E887-4305-95E0-7B8EF9ED65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63</TotalTime>
  <Pages>1</Pages>
  <Words>682</Words>
  <Characters>3616</Characters>
  <Application>Microsoft Office Word</Application>
  <DocSecurity>0</DocSecurity>
  <Lines>30</Lines>
  <Paragraphs>8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eb Fundamentals Introduction - Exercise</vt:lpstr>
      <vt:lpstr>Web Fundamentals Introduction - Exercise</vt:lpstr>
    </vt:vector>
  </TitlesOfParts>
  <Company/>
  <LinksUpToDate>false</LinksUpToDate>
  <CharactersWithSpaces>4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Fundamentals Introduction - Exercise</dc:title>
  <dc:subject/>
  <dc:creator>Software University Foundation</dc:creator>
  <cp:keywords>session, cache, pipeline, CSRF, sockets, rest, signalR, roles, authentication, authorization, web, net, core, entity, framework, csharp, server, http, protocol, html, css, cookies, asp, mvc, identity, razor, filters, SoftUni, Software University, programm</cp:keywords>
  <dc:description/>
  <cp:lastModifiedBy>Jamil Uddin</cp:lastModifiedBy>
  <cp:revision>28</cp:revision>
  <dcterms:created xsi:type="dcterms:W3CDTF">2020-06-12T07:55:00Z</dcterms:created>
  <dcterms:modified xsi:type="dcterms:W3CDTF">2020-06-22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7B9C05766E23488CA9347BCF34ED31</vt:lpwstr>
  </property>
</Properties>
</file>